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E99C" w14:textId="4605C7E4" w:rsidR="00F246E6" w:rsidRDefault="00B16089">
      <w:pPr>
        <w:jc w:val="center"/>
        <w:rPr>
          <w:rFonts w:ascii="Arial" w:hAnsi="Arial" w:cs="Arial"/>
          <w:b/>
          <w:iCs/>
          <w:sz w:val="36"/>
        </w:rPr>
      </w:pPr>
      <w:r>
        <w:rPr>
          <w:b/>
          <w:noProof/>
          <w:sz w:val="36"/>
        </w:rPr>
        <w:pict w14:anchorId="0C0A0270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51pt;margin-top:-20.25pt;width:173.25pt;height:81.4pt;z-index:251658240">
            <v:textbox style="mso-next-textbox:#_x0000_s1027">
              <w:txbxContent>
                <w:p w14:paraId="37F45CDA" w14:textId="77777777" w:rsidR="003F24A3" w:rsidRDefault="003F24A3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C22AB9">
                    <w:rPr>
                      <w:rFonts w:ascii="Arial" w:hAnsi="Arial" w:cs="Arial"/>
                      <w:b/>
                      <w:bCs/>
                      <w:sz w:val="20"/>
                      <w:highlight w:val="yellow"/>
                    </w:rPr>
                    <w:t>For Office Use Only</w:t>
                  </w:r>
                </w:p>
                <w:p w14:paraId="349ADCF4" w14:textId="1DF4917D" w:rsidR="003F24A3" w:rsidRPr="00C22AB9" w:rsidRDefault="006E564B" w:rsidP="00C22AB9">
                  <w:pPr>
                    <w:spacing w:before="120"/>
                    <w:ind w:firstLine="720"/>
                    <w:rPr>
                      <w:rFonts w:ascii="Arial" w:hAnsi="Arial" w:cs="Arial"/>
                      <w:sz w:val="20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>Date received</w:t>
                  </w:r>
                  <w:r w:rsidR="00C22AB9"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</w:t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</w:p>
                <w:p w14:paraId="341B5A9A" w14:textId="3E72DE88" w:rsidR="00725DAD" w:rsidRDefault="00725DAD" w:rsidP="00C22AB9">
                  <w:pPr>
                    <w:spacing w:before="120"/>
                    <w:ind w:left="72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>Date</w:t>
                  </w:r>
                  <w:r w:rsidR="006E564B"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emailed</w:t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7F39A436">
          <v:shape id="Text Box 2" o:spid="_x0000_s1038" type="#_x0000_t202" style="position:absolute;left:0;text-align:left;margin-left:-9.3pt;margin-top:-42.35pt;width:144.35pt;height:118.1pt;z-index:251658241;visibility:visible;mso-wrap-distance-top:3.6pt;mso-wrap-distance-bottom:3.6pt;mso-width-relative:margin;mso-height-relative:margin" strokecolor="white">
            <v:textbox>
              <w:txbxContent>
                <w:p w14:paraId="1A398FC5" w14:textId="02C39E16" w:rsidR="00C22AB9" w:rsidRDefault="00840ACE">
                  <w:r>
                    <w:pict w14:anchorId="33A4DCE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129.75pt;height:98.25pt">
                        <v:imagedata r:id="rId11" o:title="Current EBO Logo"/>
                      </v:shape>
                    </w:pict>
                  </w:r>
                </w:p>
              </w:txbxContent>
            </v:textbox>
            <w10:wrap type="square"/>
          </v:shape>
        </w:pict>
      </w:r>
      <w:r w:rsidR="00F246E6">
        <w:rPr>
          <w:rFonts w:ascii="Arial" w:hAnsi="Arial" w:cs="Arial"/>
          <w:b/>
          <w:iCs/>
          <w:sz w:val="36"/>
        </w:rPr>
        <w:t>Eliza Broadus Offering</w:t>
      </w:r>
    </w:p>
    <w:p w14:paraId="3EBFB8E1" w14:textId="77777777" w:rsidR="00F246E6" w:rsidRDefault="00F246E6">
      <w:pPr>
        <w:jc w:val="center"/>
        <w:rPr>
          <w:rFonts w:ascii="Arial" w:hAnsi="Arial" w:cs="Arial"/>
          <w:b/>
          <w:iCs/>
          <w:sz w:val="36"/>
        </w:rPr>
      </w:pPr>
      <w:r>
        <w:rPr>
          <w:rFonts w:ascii="Arial" w:hAnsi="Arial" w:cs="Arial"/>
          <w:b/>
          <w:iCs/>
          <w:sz w:val="36"/>
        </w:rPr>
        <w:t>Special Ministry</w:t>
      </w:r>
    </w:p>
    <w:p w14:paraId="5C24727E" w14:textId="5B6A3C3E" w:rsidR="00F246E6" w:rsidRDefault="00F246E6">
      <w:pPr>
        <w:jc w:val="center"/>
        <w:rPr>
          <w:rFonts w:ascii="Arial" w:hAnsi="Arial" w:cs="Arial"/>
          <w:bCs/>
          <w:iCs/>
          <w:sz w:val="32"/>
        </w:rPr>
      </w:pPr>
      <w:r>
        <w:rPr>
          <w:rFonts w:ascii="Arial" w:hAnsi="Arial" w:cs="Arial"/>
          <w:b/>
          <w:iCs/>
          <w:sz w:val="36"/>
        </w:rPr>
        <w:t>Allocation Request</w:t>
      </w:r>
    </w:p>
    <w:p w14:paraId="6FA06B86" w14:textId="7DC1FE90" w:rsidR="004A33A2" w:rsidRDefault="009465EE" w:rsidP="008F3F96">
      <w:pPr>
        <w:spacing w:before="120"/>
        <w:jc w:val="center"/>
        <w:rPr>
          <w:rFonts w:ascii="Arial" w:hAnsi="Arial" w:cs="Arial"/>
          <w:b/>
        </w:rPr>
      </w:pPr>
      <w:r>
        <w:rPr>
          <w:noProof/>
        </w:rPr>
        <w:pict w14:anchorId="4353B7E1">
          <v:shape id="_x0000_s1042" type="#_x0000_t202" style="position:absolute;left:0;text-align:left;margin-left:-147pt;margin-top:6.15pt;width:525.75pt;height:49.35pt;z-index:251660289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">
            <v:textbox style="mso-next-textbox:#_x0000_s1042;mso-fit-shape-to-text:t">
              <w:txbxContent>
                <w:p w14:paraId="4A78135E" w14:textId="77777777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</w:pPr>
                  <w:r w:rsidRPr="006E67AF">
                    <w:rPr>
                      <w:rFonts w:ascii="Calibri" w:hAnsi="Calibri" w:cs="Calibri"/>
                      <w:b/>
                      <w:bCs/>
                      <w:sz w:val="22"/>
                      <w:szCs w:val="22"/>
                    </w:rPr>
                    <w:t>Philosophy Statement</w:t>
                  </w:r>
                </w:p>
                <w:p w14:paraId="7B8BE153" w14:textId="01C92C46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6E67AF">
                    <w:rPr>
                      <w:rFonts w:ascii="Calibri" w:hAnsi="Calibri" w:cs="Calibri"/>
                      <w:sz w:val="22"/>
                      <w:szCs w:val="22"/>
                    </w:rPr>
                    <w:t>The Eliza Broadus Offering Philosophy Statement shall be followed in all</w:t>
                  </w:r>
                </w:p>
                <w:p w14:paraId="405027BC" w14:textId="77777777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6E67AF">
                    <w:rPr>
                      <w:rFonts w:ascii="Calibri" w:hAnsi="Calibri" w:cs="Calibri"/>
                      <w:sz w:val="22"/>
                      <w:szCs w:val="22"/>
                    </w:rPr>
                    <w:t>situations involving the Eliza Broadus Offering Funds.</w:t>
                  </w:r>
                </w:p>
                <w:p w14:paraId="5E11376E" w14:textId="77777777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  <w:p w14:paraId="55885286" w14:textId="1DB41A8D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i/>
                      <w:iCs/>
                      <w:sz w:val="22"/>
                      <w:szCs w:val="22"/>
                    </w:rPr>
                  </w:pPr>
                  <w:r w:rsidRPr="006E67AF">
                    <w:rPr>
                      <w:rFonts w:ascii="Calibri" w:hAnsi="Calibri" w:cs="Calibri"/>
                      <w:i/>
                      <w:iCs/>
                      <w:sz w:val="22"/>
                      <w:szCs w:val="22"/>
                    </w:rPr>
                    <w:t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</w:t>
                  </w:r>
                </w:p>
                <w:p w14:paraId="69D2B72B" w14:textId="77777777" w:rsidR="0085135E" w:rsidRPr="006E67AF" w:rsidRDefault="0085135E" w:rsidP="0085135E">
                  <w:pPr>
                    <w:jc w:val="center"/>
                    <w:rPr>
                      <w:rFonts w:ascii="Calibri" w:hAnsi="Calibri" w:cs="Calibri"/>
                      <w:i/>
                      <w:iCs/>
                      <w:sz w:val="22"/>
                      <w:szCs w:val="22"/>
                    </w:rPr>
                  </w:pPr>
                </w:p>
                <w:p w14:paraId="2C1AA629" w14:textId="53C9DA51" w:rsidR="009465EE" w:rsidRPr="006E67AF" w:rsidRDefault="0085135E" w:rsidP="0085135E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6E67AF">
                    <w:rPr>
                      <w:rFonts w:ascii="Calibri" w:hAnsi="Calibri" w:cs="Calibri"/>
                      <w:sz w:val="22"/>
                      <w:szCs w:val="22"/>
                    </w:rPr>
                    <w:t>Adopted April 2013 by Kentucky WMU Executive Board</w:t>
                  </w:r>
                </w:p>
              </w:txbxContent>
            </v:textbox>
            <w10:wrap type="square"/>
          </v:shape>
        </w:pict>
      </w:r>
    </w:p>
    <w:p w14:paraId="1771907A" w14:textId="28EA269F" w:rsidR="008F3F96" w:rsidRPr="008F3F96" w:rsidRDefault="004A542F" w:rsidP="008F3F96">
      <w:pPr>
        <w:spacing w:before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lication Instructions and Dates</w:t>
      </w:r>
    </w:p>
    <w:p w14:paraId="7AC06844" w14:textId="72964F21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8F3F96">
        <w:rPr>
          <w:rFonts w:ascii="Arial" w:hAnsi="Arial" w:cs="Arial"/>
          <w:b/>
        </w:rPr>
        <w:t>•</w:t>
      </w:r>
      <w:r w:rsidRPr="008F3F96">
        <w:rPr>
          <w:rFonts w:ascii="Arial" w:hAnsi="Arial" w:cs="Arial"/>
          <w:b/>
        </w:rPr>
        <w:tab/>
      </w:r>
      <w:r w:rsidRPr="00CD6602">
        <w:rPr>
          <w:rFonts w:ascii="Arial" w:hAnsi="Arial" w:cs="Arial"/>
          <w:bCs/>
          <w:sz w:val="22"/>
          <w:szCs w:val="22"/>
        </w:rPr>
        <w:t xml:space="preserve">This </w:t>
      </w:r>
      <w:r w:rsidR="006307FD" w:rsidRPr="00CD6602">
        <w:rPr>
          <w:rFonts w:ascii="Arial" w:hAnsi="Arial" w:cs="Arial"/>
          <w:bCs/>
          <w:sz w:val="22"/>
          <w:szCs w:val="22"/>
        </w:rPr>
        <w:t>grant request is for</w:t>
      </w:r>
      <w:r w:rsidRPr="00CD6602">
        <w:rPr>
          <w:rFonts w:ascii="Arial" w:hAnsi="Arial" w:cs="Arial"/>
          <w:bCs/>
          <w:sz w:val="22"/>
          <w:szCs w:val="22"/>
        </w:rPr>
        <w:t xml:space="preserve"> </w:t>
      </w:r>
      <w:r w:rsidR="007F5629" w:rsidRPr="00CD6602">
        <w:rPr>
          <w:rFonts w:ascii="Arial" w:hAnsi="Arial" w:cs="Arial"/>
          <w:bCs/>
          <w:sz w:val="22"/>
          <w:szCs w:val="22"/>
        </w:rPr>
        <w:t>Special Ministries that are affiliated with at least one of the following</w:t>
      </w:r>
      <w:r w:rsidR="00576647" w:rsidRPr="00CD6602">
        <w:rPr>
          <w:rFonts w:ascii="Arial" w:hAnsi="Arial" w:cs="Arial"/>
          <w:bCs/>
          <w:sz w:val="22"/>
          <w:szCs w:val="22"/>
        </w:rPr>
        <w:t>: (1) Kentucky Baptist Convention</w:t>
      </w:r>
      <w:r w:rsidR="00D84CE4" w:rsidRPr="00CD6602">
        <w:rPr>
          <w:rFonts w:ascii="Arial" w:hAnsi="Arial" w:cs="Arial"/>
          <w:bCs/>
          <w:sz w:val="22"/>
          <w:szCs w:val="22"/>
        </w:rPr>
        <w:t xml:space="preserve"> (KBC)</w:t>
      </w:r>
      <w:r w:rsidR="00576647" w:rsidRPr="00CD6602">
        <w:rPr>
          <w:rFonts w:ascii="Arial" w:hAnsi="Arial" w:cs="Arial"/>
          <w:bCs/>
          <w:sz w:val="22"/>
          <w:szCs w:val="22"/>
        </w:rPr>
        <w:t>, (2) local Baptist Association/Network</w:t>
      </w:r>
      <w:r w:rsidR="00D84CE4" w:rsidRPr="00CD6602">
        <w:rPr>
          <w:rFonts w:ascii="Arial" w:hAnsi="Arial" w:cs="Arial"/>
          <w:bCs/>
          <w:sz w:val="22"/>
          <w:szCs w:val="22"/>
        </w:rPr>
        <w:t xml:space="preserve"> affiliated with the KBC, or (3) a KBC affiliated church. </w:t>
      </w:r>
    </w:p>
    <w:p w14:paraId="325F4CAA" w14:textId="0B215824" w:rsidR="00481259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="00265265" w:rsidRPr="00CD6602">
        <w:rPr>
          <w:rFonts w:ascii="Arial" w:hAnsi="Arial" w:cs="Arial"/>
          <w:bCs/>
          <w:sz w:val="22"/>
          <w:szCs w:val="22"/>
        </w:rPr>
        <w:t xml:space="preserve">     </w:t>
      </w:r>
      <w:r w:rsidR="00E215F2">
        <w:rPr>
          <w:rFonts w:ascii="Arial" w:hAnsi="Arial" w:cs="Arial"/>
          <w:bCs/>
          <w:sz w:val="22"/>
          <w:szCs w:val="22"/>
        </w:rPr>
        <w:t xml:space="preserve"> </w:t>
      </w:r>
      <w:r w:rsidR="00B3637D" w:rsidRPr="00CD6602">
        <w:rPr>
          <w:rFonts w:ascii="Arial" w:hAnsi="Arial" w:cs="Arial"/>
          <w:b/>
          <w:sz w:val="22"/>
          <w:szCs w:val="22"/>
        </w:rPr>
        <w:t xml:space="preserve">The </w:t>
      </w:r>
      <w:r w:rsidR="005A0547" w:rsidRPr="00CD6602">
        <w:rPr>
          <w:rFonts w:ascii="Arial" w:hAnsi="Arial" w:cs="Arial"/>
          <w:b/>
          <w:sz w:val="22"/>
          <w:szCs w:val="22"/>
        </w:rPr>
        <w:t>grant application process</w:t>
      </w:r>
      <w:r w:rsidR="00B3637D" w:rsidRPr="00CD6602">
        <w:rPr>
          <w:rFonts w:ascii="Arial" w:hAnsi="Arial" w:cs="Arial"/>
          <w:b/>
          <w:sz w:val="22"/>
          <w:szCs w:val="22"/>
        </w:rPr>
        <w:t xml:space="preserve"> opens</w:t>
      </w:r>
      <w:r w:rsidR="005A0547" w:rsidRPr="00CD6602">
        <w:rPr>
          <w:rFonts w:ascii="Arial" w:hAnsi="Arial" w:cs="Arial"/>
          <w:b/>
          <w:sz w:val="22"/>
          <w:szCs w:val="22"/>
        </w:rPr>
        <w:t xml:space="preserve"> September 1 and </w:t>
      </w:r>
      <w:r w:rsidR="002D0E9A" w:rsidRPr="00CD6602">
        <w:rPr>
          <w:rFonts w:ascii="Arial" w:hAnsi="Arial" w:cs="Arial"/>
          <w:b/>
          <w:sz w:val="22"/>
          <w:szCs w:val="22"/>
        </w:rPr>
        <w:t>concludes December 15.</w:t>
      </w:r>
      <w:r w:rsidR="002D0E9A" w:rsidRPr="00CD6602">
        <w:rPr>
          <w:rFonts w:ascii="Arial" w:hAnsi="Arial" w:cs="Arial"/>
          <w:bCs/>
          <w:sz w:val="22"/>
          <w:szCs w:val="22"/>
        </w:rPr>
        <w:t xml:space="preserve"> </w:t>
      </w:r>
      <w:r w:rsidR="002D0E9A" w:rsidRPr="00CD6602">
        <w:rPr>
          <w:rFonts w:ascii="Arial" w:hAnsi="Arial" w:cs="Arial"/>
          <w:b/>
          <w:sz w:val="22"/>
          <w:szCs w:val="22"/>
          <w:highlight w:val="yellow"/>
        </w:rPr>
        <w:t>This application must be completed and postmarked by December 15</w:t>
      </w:r>
      <w:r w:rsidR="002D0E9A" w:rsidRPr="00CD6602">
        <w:rPr>
          <w:rFonts w:ascii="Arial" w:hAnsi="Arial" w:cs="Arial"/>
          <w:bCs/>
          <w:sz w:val="22"/>
          <w:szCs w:val="22"/>
        </w:rPr>
        <w:t>.</w:t>
      </w:r>
      <w:r w:rsidR="00E51676" w:rsidRPr="00CD6602">
        <w:rPr>
          <w:rFonts w:ascii="Arial" w:hAnsi="Arial" w:cs="Arial"/>
          <w:bCs/>
          <w:sz w:val="22"/>
          <w:szCs w:val="22"/>
        </w:rPr>
        <w:t xml:space="preserve"> Late applications are disqualified.</w:t>
      </w:r>
    </w:p>
    <w:p w14:paraId="6BCDF1A5" w14:textId="63ECB67A" w:rsidR="00E215F2" w:rsidRPr="00CD6602" w:rsidRDefault="0058253A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 xml:space="preserve">•   </w:t>
      </w:r>
      <w:r w:rsidR="00E215F2">
        <w:rPr>
          <w:rFonts w:ascii="Arial" w:hAnsi="Arial" w:cs="Arial"/>
          <w:bCs/>
          <w:sz w:val="22"/>
          <w:szCs w:val="22"/>
        </w:rPr>
        <w:t xml:space="preserve"> </w:t>
      </w:r>
      <w:r w:rsidRPr="00CD6602">
        <w:rPr>
          <w:rFonts w:ascii="Arial" w:hAnsi="Arial" w:cs="Arial"/>
          <w:bCs/>
          <w:sz w:val="22"/>
          <w:szCs w:val="22"/>
        </w:rPr>
        <w:t xml:space="preserve"> </w:t>
      </w:r>
      <w:r w:rsidR="00E215F2">
        <w:rPr>
          <w:rFonts w:ascii="Arial" w:hAnsi="Arial" w:cs="Arial"/>
          <w:bCs/>
          <w:sz w:val="22"/>
          <w:szCs w:val="22"/>
        </w:rPr>
        <w:t xml:space="preserve"> </w:t>
      </w:r>
      <w:r w:rsidR="00E215F2" w:rsidRPr="00CD6602">
        <w:rPr>
          <w:rFonts w:ascii="Arial" w:hAnsi="Arial" w:cs="Arial"/>
          <w:bCs/>
          <w:sz w:val="22"/>
          <w:szCs w:val="22"/>
        </w:rPr>
        <w:t>January 2022, the Finance Committee meets to review and approve the 2023-2024 EBO funding requests during their Executive Board Winter Session</w:t>
      </w:r>
      <w:r w:rsidR="00E215F2">
        <w:rPr>
          <w:rFonts w:ascii="Arial" w:hAnsi="Arial" w:cs="Arial"/>
          <w:bCs/>
          <w:sz w:val="22"/>
          <w:szCs w:val="22"/>
        </w:rPr>
        <w:t xml:space="preserve"> and will award by April. </w:t>
      </w:r>
    </w:p>
    <w:p w14:paraId="687EDAA5" w14:textId="33D226A3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Pr="00CD6602">
        <w:rPr>
          <w:rFonts w:ascii="Arial" w:hAnsi="Arial" w:cs="Arial"/>
          <w:bCs/>
          <w:sz w:val="22"/>
          <w:szCs w:val="22"/>
        </w:rPr>
        <w:tab/>
      </w:r>
      <w:r w:rsidR="00E215F2" w:rsidRPr="00CD6602">
        <w:rPr>
          <w:rFonts w:ascii="Arial" w:hAnsi="Arial" w:cs="Arial"/>
          <w:b/>
          <w:sz w:val="22"/>
          <w:szCs w:val="22"/>
        </w:rPr>
        <w:t>Returning applicants must complete an accountability form</w:t>
      </w:r>
      <w:r w:rsidR="00E215F2" w:rsidRPr="00CD6602">
        <w:rPr>
          <w:rFonts w:ascii="Arial" w:hAnsi="Arial" w:cs="Arial"/>
          <w:bCs/>
          <w:sz w:val="22"/>
          <w:szCs w:val="22"/>
        </w:rPr>
        <w:t xml:space="preserve"> for consideration for subsequent Special Ministry EBO grants. </w:t>
      </w:r>
      <w:r w:rsidR="0064300D">
        <w:rPr>
          <w:rFonts w:ascii="Arial" w:hAnsi="Arial" w:cs="Arial"/>
          <w:bCs/>
          <w:sz w:val="22"/>
          <w:szCs w:val="22"/>
        </w:rPr>
        <w:t xml:space="preserve"> </w:t>
      </w:r>
    </w:p>
    <w:p w14:paraId="7CF968AD" w14:textId="31429F79" w:rsidR="0011666E" w:rsidRPr="00CD6602" w:rsidRDefault="0011666E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 xml:space="preserve">•   </w:t>
      </w:r>
      <w:r w:rsidR="00E215F2">
        <w:rPr>
          <w:rFonts w:ascii="Arial" w:hAnsi="Arial" w:cs="Arial"/>
          <w:bCs/>
          <w:sz w:val="22"/>
          <w:szCs w:val="22"/>
        </w:rPr>
        <w:t xml:space="preserve"> </w:t>
      </w:r>
      <w:r w:rsidRPr="00CD6602">
        <w:rPr>
          <w:rFonts w:ascii="Arial" w:hAnsi="Arial" w:cs="Arial"/>
          <w:bCs/>
          <w:sz w:val="22"/>
          <w:szCs w:val="22"/>
        </w:rPr>
        <w:t xml:space="preserve">  </w:t>
      </w:r>
      <w:r w:rsidRPr="00CD6602">
        <w:rPr>
          <w:rFonts w:ascii="Arial" w:hAnsi="Arial" w:cs="Arial"/>
          <w:b/>
          <w:sz w:val="22"/>
          <w:szCs w:val="22"/>
          <w:highlight w:val="yellow"/>
        </w:rPr>
        <w:t>Priority will be given to funding requests for ministry expenses</w:t>
      </w:r>
      <w:r w:rsidRPr="00CD6602">
        <w:rPr>
          <w:rFonts w:ascii="Arial" w:hAnsi="Arial" w:cs="Arial"/>
          <w:bCs/>
          <w:sz w:val="22"/>
          <w:szCs w:val="22"/>
        </w:rPr>
        <w:t xml:space="preserve"> </w:t>
      </w:r>
      <w:r w:rsidR="00975F90" w:rsidRPr="00CD6602">
        <w:rPr>
          <w:rFonts w:ascii="Arial" w:hAnsi="Arial" w:cs="Arial"/>
          <w:bCs/>
          <w:sz w:val="22"/>
          <w:szCs w:val="22"/>
        </w:rPr>
        <w:t xml:space="preserve">such as literature, Bibles, tracts, and other supplies for ministry/evangelism beyond the in-fellowship work of local churches. </w:t>
      </w:r>
      <w:r w:rsidR="00D76E89" w:rsidRPr="00CD6602">
        <w:rPr>
          <w:rFonts w:ascii="Arial" w:hAnsi="Arial" w:cs="Arial"/>
          <w:bCs/>
          <w:i/>
          <w:iCs/>
          <w:sz w:val="22"/>
          <w:szCs w:val="22"/>
        </w:rPr>
        <w:t xml:space="preserve">EBO Grants can not be applied to </w:t>
      </w:r>
      <w:r w:rsidR="00552782" w:rsidRPr="00CD6602">
        <w:rPr>
          <w:rFonts w:ascii="Arial" w:hAnsi="Arial" w:cs="Arial"/>
          <w:bCs/>
          <w:i/>
          <w:iCs/>
          <w:sz w:val="22"/>
          <w:szCs w:val="22"/>
        </w:rPr>
        <w:t>salaries</w:t>
      </w:r>
      <w:r w:rsidR="0092657A" w:rsidRPr="00CD6602">
        <w:rPr>
          <w:rFonts w:ascii="Arial" w:hAnsi="Arial" w:cs="Arial"/>
          <w:bCs/>
          <w:i/>
          <w:iCs/>
          <w:sz w:val="22"/>
          <w:szCs w:val="22"/>
        </w:rPr>
        <w:t>, regular bills,</w:t>
      </w:r>
      <w:r w:rsidR="00552782" w:rsidRPr="00CD6602">
        <w:rPr>
          <w:rFonts w:ascii="Arial" w:hAnsi="Arial" w:cs="Arial"/>
          <w:bCs/>
          <w:i/>
          <w:iCs/>
          <w:sz w:val="22"/>
          <w:szCs w:val="22"/>
        </w:rPr>
        <w:t xml:space="preserve"> or building expenses including maintenance.</w:t>
      </w:r>
      <w:r w:rsidR="00552782" w:rsidRPr="00CD6602">
        <w:rPr>
          <w:rFonts w:ascii="Arial" w:hAnsi="Arial" w:cs="Arial"/>
          <w:bCs/>
          <w:sz w:val="22"/>
          <w:szCs w:val="22"/>
        </w:rPr>
        <w:t xml:space="preserve"> </w:t>
      </w:r>
    </w:p>
    <w:p w14:paraId="6444C3CE" w14:textId="35726258" w:rsidR="00FE6949" w:rsidRPr="00CD6602" w:rsidRDefault="00FE6949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 xml:space="preserve">•    </w:t>
      </w:r>
      <w:r w:rsidR="006956BF">
        <w:rPr>
          <w:rFonts w:ascii="Arial" w:hAnsi="Arial" w:cs="Arial"/>
          <w:bCs/>
          <w:sz w:val="22"/>
          <w:szCs w:val="22"/>
        </w:rPr>
        <w:t xml:space="preserve"> </w:t>
      </w:r>
      <w:r w:rsidRPr="00CD6602">
        <w:rPr>
          <w:rFonts w:ascii="Arial" w:hAnsi="Arial" w:cs="Arial"/>
          <w:bCs/>
          <w:sz w:val="22"/>
          <w:szCs w:val="22"/>
        </w:rPr>
        <w:t xml:space="preserve"> </w:t>
      </w:r>
      <w:r w:rsidR="00E652CF" w:rsidRPr="00CD6602">
        <w:rPr>
          <w:rFonts w:ascii="Arial" w:hAnsi="Arial" w:cs="Arial"/>
          <w:b/>
          <w:sz w:val="22"/>
          <w:szCs w:val="22"/>
          <w:highlight w:val="yellow"/>
        </w:rPr>
        <w:t xml:space="preserve">Priority will be given to Special Ministries whose sponsor church </w:t>
      </w:r>
      <w:r w:rsidR="00A86CBD" w:rsidRPr="00CD6602">
        <w:rPr>
          <w:rFonts w:ascii="Arial" w:hAnsi="Arial" w:cs="Arial"/>
          <w:b/>
          <w:sz w:val="22"/>
          <w:szCs w:val="22"/>
          <w:highlight w:val="yellow"/>
        </w:rPr>
        <w:t xml:space="preserve">is affiliated with the Kentucky Baptist Convention and </w:t>
      </w:r>
      <w:r w:rsidR="00E652CF" w:rsidRPr="00CD6602">
        <w:rPr>
          <w:rFonts w:ascii="Arial" w:hAnsi="Arial" w:cs="Arial"/>
          <w:b/>
          <w:sz w:val="22"/>
          <w:szCs w:val="22"/>
          <w:highlight w:val="yellow"/>
        </w:rPr>
        <w:t xml:space="preserve">gives to the </w:t>
      </w:r>
      <w:r w:rsidR="00E652CF" w:rsidRPr="00CD6602">
        <w:rPr>
          <w:rFonts w:ascii="Arial" w:hAnsi="Arial" w:cs="Arial"/>
          <w:b/>
          <w:sz w:val="22"/>
          <w:szCs w:val="22"/>
          <w:highlight w:val="yellow"/>
          <w:u w:val="single"/>
        </w:rPr>
        <w:t>Eliza Broadus Offering and Cooperative Program</w:t>
      </w:r>
      <w:r w:rsidR="00E652CF" w:rsidRPr="00CD6602">
        <w:rPr>
          <w:rFonts w:ascii="Arial" w:hAnsi="Arial" w:cs="Arial"/>
          <w:b/>
          <w:sz w:val="22"/>
          <w:szCs w:val="22"/>
          <w:highlight w:val="yellow"/>
        </w:rPr>
        <w:t>.</w:t>
      </w:r>
      <w:r w:rsidR="00E652CF" w:rsidRPr="00CD6602">
        <w:rPr>
          <w:rFonts w:ascii="Arial" w:hAnsi="Arial" w:cs="Arial"/>
          <w:bCs/>
          <w:sz w:val="22"/>
          <w:szCs w:val="22"/>
        </w:rPr>
        <w:t xml:space="preserve"> </w:t>
      </w:r>
      <w:r w:rsidR="00152673" w:rsidRPr="00CD6602">
        <w:rPr>
          <w:rFonts w:ascii="Arial" w:hAnsi="Arial" w:cs="Arial"/>
          <w:bCs/>
          <w:sz w:val="22"/>
          <w:szCs w:val="22"/>
        </w:rPr>
        <w:t xml:space="preserve">Check with the church’s financial secretary to </w:t>
      </w:r>
      <w:r w:rsidR="000F5485" w:rsidRPr="00CD6602">
        <w:rPr>
          <w:rFonts w:ascii="Arial" w:hAnsi="Arial" w:cs="Arial"/>
          <w:bCs/>
          <w:sz w:val="22"/>
          <w:szCs w:val="22"/>
        </w:rPr>
        <w:t xml:space="preserve">include giving information. </w:t>
      </w:r>
    </w:p>
    <w:p w14:paraId="6596E360" w14:textId="2379BFC9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Pr="00CD6602">
        <w:rPr>
          <w:rFonts w:ascii="Arial" w:hAnsi="Arial" w:cs="Arial"/>
          <w:bCs/>
          <w:sz w:val="22"/>
          <w:szCs w:val="22"/>
        </w:rPr>
        <w:tab/>
      </w:r>
      <w:r w:rsidR="00896784" w:rsidRPr="00CD6602">
        <w:rPr>
          <w:rFonts w:ascii="Arial" w:hAnsi="Arial" w:cs="Arial"/>
          <w:b/>
          <w:sz w:val="22"/>
          <w:szCs w:val="22"/>
        </w:rPr>
        <w:t xml:space="preserve">Each applicant is responsible for </w:t>
      </w:r>
      <w:r w:rsidR="0065750E" w:rsidRPr="00CD6602">
        <w:rPr>
          <w:rFonts w:ascii="Arial" w:hAnsi="Arial" w:cs="Arial"/>
          <w:b/>
          <w:sz w:val="22"/>
          <w:szCs w:val="22"/>
        </w:rPr>
        <w:t>securing an endorsement statement and signature</w:t>
      </w:r>
      <w:r w:rsidR="00D738FD" w:rsidRPr="00CD6602">
        <w:rPr>
          <w:rFonts w:ascii="Arial" w:hAnsi="Arial" w:cs="Arial"/>
          <w:bCs/>
          <w:sz w:val="22"/>
          <w:szCs w:val="22"/>
        </w:rPr>
        <w:t xml:space="preserve"> from the AMS/NMS or Associational WMU Directo</w:t>
      </w:r>
      <w:r w:rsidR="00E76C4C" w:rsidRPr="00CD6602">
        <w:rPr>
          <w:rFonts w:ascii="Arial" w:hAnsi="Arial" w:cs="Arial"/>
          <w:bCs/>
          <w:sz w:val="22"/>
          <w:szCs w:val="22"/>
        </w:rPr>
        <w:t xml:space="preserve">r for your local association/network area. </w:t>
      </w:r>
      <w:r w:rsidR="00A85C6B" w:rsidRPr="00CD6602">
        <w:rPr>
          <w:rFonts w:ascii="Arial" w:hAnsi="Arial" w:cs="Arial"/>
          <w:bCs/>
          <w:sz w:val="22"/>
          <w:szCs w:val="22"/>
        </w:rPr>
        <w:t xml:space="preserve"> </w:t>
      </w:r>
      <w:r w:rsidR="00982400" w:rsidRPr="00CD6602">
        <w:rPr>
          <w:rFonts w:ascii="Arial" w:hAnsi="Arial" w:cs="Arial"/>
          <w:bCs/>
          <w:sz w:val="22"/>
          <w:szCs w:val="22"/>
        </w:rPr>
        <w:t xml:space="preserve"> </w:t>
      </w:r>
      <w:r w:rsidRPr="00CD6602">
        <w:rPr>
          <w:rFonts w:ascii="Arial" w:hAnsi="Arial" w:cs="Arial"/>
          <w:bCs/>
          <w:sz w:val="22"/>
          <w:szCs w:val="22"/>
        </w:rPr>
        <w:t xml:space="preserve"> </w:t>
      </w:r>
    </w:p>
    <w:p w14:paraId="689DC83E" w14:textId="31B40EB8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Pr="00CD6602">
        <w:rPr>
          <w:rFonts w:ascii="Arial" w:hAnsi="Arial" w:cs="Arial"/>
          <w:bCs/>
          <w:sz w:val="22"/>
          <w:szCs w:val="22"/>
        </w:rPr>
        <w:tab/>
      </w:r>
      <w:r w:rsidR="00D35636" w:rsidRPr="00CD6602">
        <w:rPr>
          <w:rFonts w:ascii="Arial" w:hAnsi="Arial" w:cs="Arial"/>
          <w:bCs/>
          <w:sz w:val="22"/>
          <w:szCs w:val="22"/>
        </w:rPr>
        <w:t xml:space="preserve">When filling this application, please include </w:t>
      </w:r>
      <w:r w:rsidR="00586BD8" w:rsidRPr="00CD6602">
        <w:rPr>
          <w:rFonts w:ascii="Arial" w:hAnsi="Arial" w:cs="Arial"/>
          <w:bCs/>
          <w:sz w:val="22"/>
          <w:szCs w:val="22"/>
        </w:rPr>
        <w:t>a detailed description of how the money will be used for your special ministry/project/event.</w:t>
      </w:r>
      <w:r w:rsidR="001D5F0E" w:rsidRPr="00CD6602">
        <w:rPr>
          <w:rFonts w:ascii="Arial" w:hAnsi="Arial" w:cs="Arial"/>
          <w:bCs/>
          <w:sz w:val="22"/>
          <w:szCs w:val="22"/>
        </w:rPr>
        <w:t xml:space="preserve"> Avoid vague language</w:t>
      </w:r>
      <w:r w:rsidR="004A33A2" w:rsidRPr="00CD6602">
        <w:rPr>
          <w:rFonts w:ascii="Arial" w:hAnsi="Arial" w:cs="Arial"/>
          <w:bCs/>
          <w:sz w:val="22"/>
          <w:szCs w:val="22"/>
        </w:rPr>
        <w:t>.</w:t>
      </w:r>
    </w:p>
    <w:p w14:paraId="0817E1B9" w14:textId="53F86E7B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Pr="00CD6602">
        <w:rPr>
          <w:rFonts w:ascii="Arial" w:hAnsi="Arial" w:cs="Arial"/>
          <w:bCs/>
          <w:sz w:val="22"/>
          <w:szCs w:val="22"/>
        </w:rPr>
        <w:tab/>
      </w:r>
      <w:r w:rsidR="008D4E12" w:rsidRPr="00CD6602">
        <w:rPr>
          <w:rFonts w:ascii="Arial" w:hAnsi="Arial" w:cs="Arial"/>
          <w:bCs/>
          <w:sz w:val="22"/>
          <w:szCs w:val="22"/>
        </w:rPr>
        <w:t xml:space="preserve">Familiarize yourself </w:t>
      </w:r>
      <w:r w:rsidR="00F0042B" w:rsidRPr="00CD6602">
        <w:rPr>
          <w:rFonts w:ascii="Arial" w:hAnsi="Arial" w:cs="Arial"/>
          <w:bCs/>
          <w:sz w:val="22"/>
          <w:szCs w:val="22"/>
        </w:rPr>
        <w:t xml:space="preserve">with the work of </w:t>
      </w:r>
      <w:r w:rsidR="008D4E12" w:rsidRPr="00CD6602">
        <w:rPr>
          <w:rFonts w:ascii="Arial" w:hAnsi="Arial" w:cs="Arial"/>
          <w:bCs/>
          <w:sz w:val="22"/>
          <w:szCs w:val="22"/>
        </w:rPr>
        <w:t>Kentucky WMU and the Eliza Broadus Offering</w:t>
      </w:r>
      <w:r w:rsidR="00F0042B" w:rsidRPr="00CD6602">
        <w:rPr>
          <w:rFonts w:ascii="Arial" w:hAnsi="Arial" w:cs="Arial"/>
          <w:bCs/>
          <w:sz w:val="22"/>
          <w:szCs w:val="22"/>
        </w:rPr>
        <w:t>. S</w:t>
      </w:r>
      <w:r w:rsidRPr="00CD6602">
        <w:rPr>
          <w:rFonts w:ascii="Arial" w:hAnsi="Arial" w:cs="Arial"/>
          <w:bCs/>
          <w:sz w:val="22"/>
          <w:szCs w:val="22"/>
        </w:rPr>
        <w:t xml:space="preserve">peak on behalf of the Eliza Broadus Offering for Kentucky Missions® at churches and associational meetings throughout the year. </w:t>
      </w:r>
    </w:p>
    <w:p w14:paraId="173B189A" w14:textId="77777777" w:rsidR="008F3F96" w:rsidRPr="00CD6602" w:rsidRDefault="008F3F96" w:rsidP="00E215F2">
      <w:pPr>
        <w:spacing w:before="120"/>
        <w:ind w:left="450" w:hanging="450"/>
        <w:rPr>
          <w:rFonts w:ascii="Arial" w:hAnsi="Arial" w:cs="Arial"/>
          <w:bCs/>
          <w:sz w:val="22"/>
          <w:szCs w:val="22"/>
        </w:rPr>
      </w:pPr>
      <w:r w:rsidRPr="00CD6602">
        <w:rPr>
          <w:rFonts w:ascii="Arial" w:hAnsi="Arial" w:cs="Arial"/>
          <w:bCs/>
          <w:sz w:val="22"/>
          <w:szCs w:val="22"/>
        </w:rPr>
        <w:t>•</w:t>
      </w:r>
      <w:r w:rsidRPr="00CD6602">
        <w:rPr>
          <w:rFonts w:ascii="Arial" w:hAnsi="Arial" w:cs="Arial"/>
          <w:bCs/>
          <w:sz w:val="22"/>
          <w:szCs w:val="22"/>
        </w:rPr>
        <w:tab/>
        <w:t xml:space="preserve">Include on all printed, website, and promotional material the following statement: </w:t>
      </w:r>
    </w:p>
    <w:p w14:paraId="7E6EF700" w14:textId="512B8DBB" w:rsidR="00C14801" w:rsidRDefault="008F3F96" w:rsidP="008F3F96">
      <w:pPr>
        <w:spacing w:before="120"/>
        <w:jc w:val="center"/>
        <w:rPr>
          <w:rFonts w:ascii="Arial" w:hAnsi="Arial" w:cs="Arial"/>
          <w:b/>
          <w:highlight w:val="yellow"/>
        </w:rPr>
      </w:pPr>
      <w:r w:rsidRPr="00CD6602">
        <w:rPr>
          <w:rFonts w:ascii="Arial" w:hAnsi="Arial" w:cs="Arial"/>
          <w:b/>
          <w:sz w:val="22"/>
          <w:szCs w:val="22"/>
        </w:rPr>
        <w:t>Made possible by your gifts to the Eliza Broadus Offering® for Kentucky Missions</w:t>
      </w:r>
    </w:p>
    <w:p w14:paraId="6562E1D4" w14:textId="390F26D8" w:rsidR="0068288D" w:rsidRDefault="0068288D" w:rsidP="002A5D14">
      <w:pPr>
        <w:tabs>
          <w:tab w:val="left" w:pos="1620"/>
          <w:tab w:val="left" w:pos="2700"/>
        </w:tabs>
        <w:rPr>
          <w:rFonts w:ascii="Arial" w:hAnsi="Arial" w:cs="Arial"/>
          <w:b/>
        </w:rPr>
      </w:pPr>
    </w:p>
    <w:p w14:paraId="315ECC46" w14:textId="77777777" w:rsidR="00170B33" w:rsidRDefault="00170B33" w:rsidP="002A5D14">
      <w:pPr>
        <w:tabs>
          <w:tab w:val="left" w:pos="1620"/>
          <w:tab w:val="left" w:pos="2700"/>
        </w:tabs>
      </w:pPr>
    </w:p>
    <w:p w14:paraId="6280C9F9" w14:textId="77777777" w:rsidR="000A2B62" w:rsidRDefault="000A2B62" w:rsidP="002A5D14">
      <w:pPr>
        <w:tabs>
          <w:tab w:val="left" w:pos="1620"/>
          <w:tab w:val="left" w:pos="2700"/>
        </w:tabs>
      </w:pPr>
    </w:p>
    <w:p w14:paraId="55FB4FA3" w14:textId="77777777" w:rsidR="000A2B62" w:rsidRDefault="000A2B62" w:rsidP="002A5D14">
      <w:pPr>
        <w:tabs>
          <w:tab w:val="left" w:pos="1620"/>
          <w:tab w:val="left" w:pos="2700"/>
        </w:tabs>
      </w:pPr>
    </w:p>
    <w:p w14:paraId="7C6BD7E5" w14:textId="77777777" w:rsidR="000A2B62" w:rsidRPr="00287384" w:rsidRDefault="000A2B62" w:rsidP="002A5D14">
      <w:pPr>
        <w:tabs>
          <w:tab w:val="left" w:pos="1620"/>
          <w:tab w:val="left" w:pos="2700"/>
        </w:tabs>
      </w:pPr>
    </w:p>
    <w:p w14:paraId="1D7E63A6" w14:textId="29B14FB6" w:rsidR="0068288D" w:rsidRPr="005D4374" w:rsidRDefault="0068288D" w:rsidP="00A11C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PECIAL MINISTRIES ALLOCATION REQUEST</w:t>
      </w:r>
    </w:p>
    <w:p w14:paraId="2FF9541F" w14:textId="033392EA" w:rsidR="00F246E6" w:rsidRPr="00D85114" w:rsidRDefault="00F246E6" w:rsidP="00A11CF5">
      <w:pPr>
        <w:spacing w:before="120"/>
        <w:rPr>
          <w:rFonts w:ascii="Arial" w:hAnsi="Arial" w:cs="Arial"/>
          <w:sz w:val="22"/>
          <w:szCs w:val="22"/>
        </w:rPr>
      </w:pPr>
      <w:r w:rsidRPr="00D85114">
        <w:rPr>
          <w:rFonts w:ascii="Arial" w:hAnsi="Arial" w:cs="Arial"/>
          <w:sz w:val="22"/>
          <w:szCs w:val="22"/>
          <w:u w:val="single"/>
        </w:rPr>
        <w:t xml:space="preserve">Please respond to </w:t>
      </w:r>
      <w:r w:rsidRPr="00D85114">
        <w:rPr>
          <w:rFonts w:ascii="Arial" w:hAnsi="Arial" w:cs="Arial"/>
          <w:b/>
          <w:sz w:val="22"/>
          <w:szCs w:val="22"/>
          <w:u w:val="single"/>
        </w:rPr>
        <w:t xml:space="preserve">each </w:t>
      </w:r>
      <w:r w:rsidRPr="00D85114">
        <w:rPr>
          <w:rFonts w:ascii="Arial" w:hAnsi="Arial" w:cs="Arial"/>
          <w:sz w:val="22"/>
          <w:szCs w:val="22"/>
          <w:u w:val="single"/>
        </w:rPr>
        <w:t>of the following</w:t>
      </w:r>
    </w:p>
    <w:p w14:paraId="2DE72144" w14:textId="77777777" w:rsidR="00A11CF5" w:rsidRDefault="00A11CF5" w:rsidP="00A11CF5">
      <w:pPr>
        <w:ind w:firstLine="720"/>
        <w:rPr>
          <w:rFonts w:ascii="Arial" w:hAnsi="Arial" w:cs="Arial"/>
          <w:u w:val="single"/>
        </w:rPr>
      </w:pPr>
    </w:p>
    <w:p w14:paraId="18916643" w14:textId="124BCC84" w:rsidR="00E528D9" w:rsidRDefault="00911744" w:rsidP="00E528D9">
      <w:pPr>
        <w:spacing w:line="360" w:lineRule="auto"/>
        <w:rPr>
          <w:rFonts w:ascii="Arial" w:hAnsi="Arial" w:cs="Arial"/>
          <w:sz w:val="22"/>
          <w:szCs w:val="22"/>
        </w:rPr>
      </w:pPr>
      <w:r w:rsidRPr="00E528D9">
        <w:rPr>
          <w:rFonts w:ascii="Arial" w:hAnsi="Arial" w:cs="Arial"/>
          <w:u w:val="single"/>
        </w:rPr>
        <w:t>Name of Kentucky Baptist Association</w:t>
      </w:r>
      <w:r w:rsidRPr="00E528D9">
        <w:rPr>
          <w:rFonts w:ascii="Arial" w:hAnsi="Arial" w:cs="Arial"/>
        </w:rPr>
        <w:t xml:space="preserve"> </w:t>
      </w:r>
      <w:r w:rsidR="00CB3515" w:rsidRPr="00E528D9">
        <w:rPr>
          <w:rFonts w:ascii="Arial" w:hAnsi="Arial" w:cs="Arial"/>
        </w:rPr>
        <w:t>in which</w:t>
      </w:r>
      <w:r w:rsidRPr="00E528D9">
        <w:rPr>
          <w:rFonts w:ascii="Arial" w:hAnsi="Arial" w:cs="Arial"/>
        </w:rPr>
        <w:t xml:space="preserve"> this ministry is located</w:t>
      </w:r>
      <w:r w:rsidRPr="00D85114">
        <w:rPr>
          <w:rFonts w:ascii="Arial" w:hAnsi="Arial" w:cs="Arial"/>
          <w:sz w:val="22"/>
          <w:szCs w:val="22"/>
        </w:rPr>
        <w:t>:</w:t>
      </w:r>
      <w:r w:rsidR="006C301B">
        <w:rPr>
          <w:rFonts w:ascii="Arial" w:hAnsi="Arial" w:cs="Arial"/>
          <w:sz w:val="22"/>
          <w:szCs w:val="22"/>
        </w:rPr>
        <w:t xml:space="preserve"> </w:t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</w:p>
    <w:p w14:paraId="7720CE5C" w14:textId="2E06D6C0" w:rsidR="00A90A81" w:rsidRPr="00E528D9" w:rsidRDefault="00A90A81" w:rsidP="00E528D9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E528D9">
        <w:rPr>
          <w:rFonts w:ascii="Arial" w:hAnsi="Arial" w:cs="Arial"/>
          <w:u w:val="single"/>
        </w:rPr>
        <w:t>Name of person submitting this application</w:t>
      </w:r>
      <w:r w:rsidRPr="00E528D9">
        <w:rPr>
          <w:rFonts w:ascii="Arial" w:hAnsi="Arial" w:cs="Arial"/>
          <w:sz w:val="22"/>
          <w:szCs w:val="22"/>
        </w:rPr>
        <w:t xml:space="preserve">: </w:t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</w:rPr>
        <w:t xml:space="preserve"> </w:t>
      </w:r>
      <w:r w:rsidRPr="00E528D9">
        <w:rPr>
          <w:rFonts w:ascii="Arial" w:hAnsi="Arial" w:cs="Arial"/>
          <w:sz w:val="20"/>
          <w:szCs w:val="20"/>
        </w:rPr>
        <w:t xml:space="preserve">(Person submitting application must be a member </w:t>
      </w:r>
      <w:r w:rsidR="00D33487">
        <w:rPr>
          <w:rFonts w:ascii="Arial" w:hAnsi="Arial" w:cs="Arial"/>
          <w:sz w:val="20"/>
          <w:szCs w:val="20"/>
        </w:rPr>
        <w:t>of the sponsoring</w:t>
      </w:r>
      <w:r w:rsidRPr="00E528D9">
        <w:rPr>
          <w:rFonts w:ascii="Arial" w:hAnsi="Arial" w:cs="Arial"/>
          <w:sz w:val="20"/>
          <w:szCs w:val="20"/>
        </w:rPr>
        <w:t xml:space="preserve"> Kentucky Baptist Convention Church)</w:t>
      </w:r>
    </w:p>
    <w:p w14:paraId="426B407D" w14:textId="096836E7" w:rsidR="00A90A81" w:rsidRPr="00A90A81" w:rsidRDefault="00BA3218" w:rsidP="00E528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u w:val="single"/>
        </w:rPr>
        <w:t>Sponsoring</w:t>
      </w:r>
      <w:r w:rsidR="00A90A81" w:rsidRPr="00E528D9">
        <w:rPr>
          <w:rFonts w:ascii="Arial" w:hAnsi="Arial" w:cs="Arial"/>
          <w:u w:val="single"/>
        </w:rPr>
        <w:t xml:space="preserve"> Church</w:t>
      </w:r>
      <w:r w:rsidR="00A90A81" w:rsidRPr="00A90A81">
        <w:rPr>
          <w:rFonts w:ascii="Arial" w:hAnsi="Arial" w:cs="Arial"/>
          <w:sz w:val="22"/>
        </w:rPr>
        <w:t xml:space="preserve">: </w:t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E528D9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</w:rPr>
        <w:t xml:space="preserve"> </w:t>
      </w:r>
      <w:r w:rsidR="00A90A81" w:rsidRPr="00E528D9">
        <w:rPr>
          <w:rFonts w:ascii="Arial" w:hAnsi="Arial" w:cs="Arial"/>
          <w:u w:val="single"/>
        </w:rPr>
        <w:t>Association</w:t>
      </w:r>
      <w:r w:rsidR="00A90A81" w:rsidRPr="00A90A81">
        <w:rPr>
          <w:rFonts w:ascii="Arial" w:hAnsi="Arial" w:cs="Arial"/>
          <w:sz w:val="22"/>
        </w:rPr>
        <w:t xml:space="preserve">: </w:t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  <w:r w:rsidR="00A90A81" w:rsidRPr="00A90A81">
        <w:rPr>
          <w:rFonts w:ascii="Arial" w:hAnsi="Arial" w:cs="Arial"/>
          <w:sz w:val="22"/>
          <w:u w:val="single"/>
        </w:rPr>
        <w:tab/>
      </w:r>
    </w:p>
    <w:p w14:paraId="4E508149" w14:textId="77777777" w:rsidR="00A90A81" w:rsidRPr="00A90A81" w:rsidRDefault="00A90A81" w:rsidP="00A90A81">
      <w:pPr>
        <w:spacing w:line="360" w:lineRule="auto"/>
        <w:ind w:left="360"/>
        <w:rPr>
          <w:rFonts w:ascii="Arial" w:hAnsi="Arial" w:cs="Arial"/>
          <w:sz w:val="12"/>
          <w:szCs w:val="12"/>
        </w:rPr>
      </w:pPr>
    </w:p>
    <w:p w14:paraId="2795C0DF" w14:textId="1F8BB94D" w:rsidR="00A90A81" w:rsidRPr="00D409C1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D409C1">
        <w:rPr>
          <w:rFonts w:ascii="Arial" w:hAnsi="Arial" w:cs="Arial"/>
          <w:sz w:val="20"/>
          <w:szCs w:val="20"/>
        </w:rPr>
        <w:t>Does your church contribute to the Cooperative Program through the K</w:t>
      </w:r>
      <w:r>
        <w:rPr>
          <w:rFonts w:ascii="Arial" w:hAnsi="Arial" w:cs="Arial"/>
          <w:sz w:val="20"/>
          <w:szCs w:val="20"/>
        </w:rPr>
        <w:t>BC</w:t>
      </w:r>
      <w:r w:rsidRPr="00D409C1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0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>
        <w:rPr>
          <w:rFonts w:ascii="Arial" w:hAnsi="Arial" w:cs="Arial"/>
          <w:sz w:val="20"/>
          <w:szCs w:val="20"/>
        </w:rPr>
        <w:t xml:space="preserve"> Ye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1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"/>
      <w:r>
        <w:rPr>
          <w:rFonts w:ascii="Arial" w:hAnsi="Arial" w:cs="Arial"/>
          <w:sz w:val="20"/>
          <w:szCs w:val="20"/>
        </w:rPr>
        <w:t xml:space="preserve"> No</w:t>
      </w:r>
    </w:p>
    <w:p w14:paraId="3714ED19" w14:textId="77777777" w:rsidR="00A90A81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D409C1">
        <w:rPr>
          <w:rFonts w:ascii="Arial" w:hAnsi="Arial" w:cs="Arial"/>
          <w:sz w:val="20"/>
          <w:szCs w:val="20"/>
        </w:rPr>
        <w:t>Does your church contribute to the Eliza Broadus Offering?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Ye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No </w:t>
      </w:r>
      <w:r w:rsidRPr="00D409C1">
        <w:rPr>
          <w:rFonts w:ascii="Arial" w:hAnsi="Arial" w:cs="Arial"/>
          <w:sz w:val="20"/>
          <w:szCs w:val="20"/>
        </w:rPr>
        <w:t xml:space="preserve">  </w:t>
      </w:r>
    </w:p>
    <w:p w14:paraId="38D8B9DD" w14:textId="77777777" w:rsidR="00A90A81" w:rsidRPr="00CB3515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  <w:u w:val="single"/>
        </w:rPr>
      </w:pPr>
      <w:r w:rsidRPr="007F4003">
        <w:rPr>
          <w:rFonts w:ascii="Arial" w:hAnsi="Arial" w:cs="Arial"/>
          <w:sz w:val="20"/>
          <w:szCs w:val="20"/>
          <w:highlight w:val="yellow"/>
        </w:rPr>
        <w:t>Amount given by your church to EBO last year:</w:t>
      </w:r>
      <w:r>
        <w:rPr>
          <w:rFonts w:ascii="Arial" w:hAnsi="Arial" w:cs="Arial"/>
          <w:sz w:val="20"/>
          <w:szCs w:val="20"/>
        </w:rPr>
        <w:t xml:space="preserve"> $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</w:p>
    <w:p w14:paraId="25BD914F" w14:textId="0BCCCF99" w:rsidR="00E210D9" w:rsidRPr="00E528D9" w:rsidRDefault="00E210D9" w:rsidP="00E528D9">
      <w:pPr>
        <w:spacing w:before="120"/>
        <w:rPr>
          <w:rFonts w:ascii="Arial" w:hAnsi="Arial" w:cs="Arial"/>
          <w:b/>
          <w:sz w:val="32"/>
          <w:szCs w:val="32"/>
          <w:u w:val="single"/>
        </w:rPr>
      </w:pPr>
      <w:r w:rsidRPr="00E528D9">
        <w:rPr>
          <w:rFonts w:ascii="Arial" w:hAnsi="Arial" w:cs="Arial"/>
          <w:u w:val="single"/>
        </w:rPr>
        <w:t>Contact Information</w:t>
      </w:r>
      <w:r w:rsidR="00F246E6" w:rsidRPr="00E528D9">
        <w:rPr>
          <w:rFonts w:ascii="Arial" w:hAnsi="Arial" w:cs="Arial"/>
          <w:u w:val="single"/>
        </w:rPr>
        <w:t xml:space="preserve"> for the Ministry</w:t>
      </w:r>
    </w:p>
    <w:p w14:paraId="747C4F73" w14:textId="3DEFA634" w:rsidR="00E210D9" w:rsidRPr="000E5F2D" w:rsidRDefault="00E210D9" w:rsidP="00850BBE">
      <w:pPr>
        <w:spacing w:before="120"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   Name of </w:t>
      </w:r>
      <w:r w:rsidR="00D85114">
        <w:rPr>
          <w:rFonts w:ascii="Arial" w:hAnsi="Arial" w:cs="Arial"/>
          <w:sz w:val="20"/>
          <w:szCs w:val="20"/>
        </w:rPr>
        <w:t>Organization</w:t>
      </w:r>
      <w:r w:rsidR="000E5F2D">
        <w:rPr>
          <w:rFonts w:ascii="Arial" w:hAnsi="Arial" w:cs="Arial"/>
          <w:sz w:val="20"/>
          <w:szCs w:val="20"/>
        </w:rPr>
        <w:t xml:space="preserve">: </w:t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</w:p>
    <w:p w14:paraId="6052843D" w14:textId="7FBB7AEE" w:rsidR="00E528D9" w:rsidRPr="00E528D9" w:rsidRDefault="00E210D9" w:rsidP="00E210D9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E528D9">
        <w:rPr>
          <w:rFonts w:ascii="Arial" w:hAnsi="Arial" w:cs="Arial"/>
          <w:sz w:val="20"/>
          <w:szCs w:val="20"/>
        </w:rPr>
        <w:t xml:space="preserve"> Name of Person responsible for ministry supervision: </w:t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</w:p>
    <w:p w14:paraId="6000E11E" w14:textId="52DD3D0D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E528D9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Address:</w:t>
      </w:r>
      <w:r w:rsidR="000E5F2D">
        <w:rPr>
          <w:rFonts w:ascii="Arial" w:hAnsi="Arial" w:cs="Arial"/>
          <w:sz w:val="20"/>
          <w:szCs w:val="20"/>
        </w:rPr>
        <w:t xml:space="preserve"> </w:t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1CC91CEF" w14:textId="3E647A17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City, State, Zip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6A67B8EA" w14:textId="3F3AAB3C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Telephone number(s)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 </w:t>
      </w:r>
    </w:p>
    <w:p w14:paraId="282DDCC6" w14:textId="1309CACC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Email address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2397B828" w14:textId="3CC8F65A" w:rsidR="002C14B0" w:rsidRDefault="00D06CF5" w:rsidP="002C14B0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Website:</w:t>
      </w:r>
      <w:r w:rsidR="00BB5E7D">
        <w:rPr>
          <w:rFonts w:ascii="Arial" w:hAnsi="Arial" w:cs="Arial"/>
          <w:sz w:val="20"/>
          <w:szCs w:val="20"/>
        </w:rPr>
        <w:t xml:space="preserve"> </w:t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7D52C2F1" w14:textId="77777777" w:rsidR="00FB331A" w:rsidRDefault="00FB331A" w:rsidP="002C14B0">
      <w:pPr>
        <w:spacing w:line="360" w:lineRule="auto"/>
        <w:rPr>
          <w:rFonts w:ascii="Arial Narrow" w:hAnsi="Arial Narrow"/>
          <w:b/>
          <w:u w:val="single"/>
        </w:rPr>
      </w:pPr>
    </w:p>
    <w:p w14:paraId="027B63C3" w14:textId="1AF32803" w:rsidR="00911744" w:rsidRPr="00155CC9" w:rsidRDefault="00911744" w:rsidP="002C14B0">
      <w:pPr>
        <w:spacing w:line="360" w:lineRule="auto"/>
        <w:rPr>
          <w:rFonts w:ascii="Arial Narrow" w:hAnsi="Arial Narrow"/>
          <w:sz w:val="20"/>
          <w:szCs w:val="20"/>
        </w:rPr>
      </w:pPr>
      <w:r w:rsidRPr="00E528D9">
        <w:rPr>
          <w:rFonts w:ascii="Arial Narrow" w:hAnsi="Arial Narrow"/>
          <w:b/>
          <w:u w:val="single"/>
        </w:rPr>
        <w:t>The</w:t>
      </w:r>
      <w:r w:rsidRPr="00E528D9">
        <w:rPr>
          <w:rFonts w:ascii="Arial Narrow" w:hAnsi="Arial Narrow"/>
          <w:u w:val="single"/>
        </w:rPr>
        <w:t xml:space="preserve"> </w:t>
      </w:r>
      <w:r w:rsidRPr="00E528D9">
        <w:rPr>
          <w:rFonts w:ascii="Arial Narrow" w:hAnsi="Arial Narrow"/>
          <w:b/>
          <w:u w:val="single"/>
        </w:rPr>
        <w:t>ministry must be affiliated with at least one of the following</w:t>
      </w:r>
      <w:r w:rsidRPr="00106DA4">
        <w:rPr>
          <w:rFonts w:ascii="Arial Narrow" w:hAnsi="Arial Narrow"/>
          <w:sz w:val="22"/>
          <w:szCs w:val="22"/>
        </w:rPr>
        <w:t>:</w:t>
      </w:r>
      <w:r w:rsidR="00E528D9">
        <w:rPr>
          <w:rFonts w:ascii="Arial Narrow" w:hAnsi="Arial Narrow"/>
          <w:sz w:val="22"/>
          <w:szCs w:val="22"/>
        </w:rPr>
        <w:t xml:space="preserve"> </w:t>
      </w:r>
      <w:r w:rsidRPr="00155CC9">
        <w:rPr>
          <w:rFonts w:ascii="Arial Narrow" w:hAnsi="Arial Narrow"/>
          <w:sz w:val="20"/>
          <w:szCs w:val="20"/>
        </w:rPr>
        <w:t>Please check appropriate box</w:t>
      </w:r>
      <w:r w:rsidR="00155CC9" w:rsidRPr="00155CC9">
        <w:rPr>
          <w:rFonts w:ascii="Arial Narrow" w:hAnsi="Arial Narrow"/>
          <w:sz w:val="20"/>
          <w:szCs w:val="20"/>
        </w:rPr>
        <w:t>(es)</w:t>
      </w:r>
      <w:r w:rsidR="00E528D9">
        <w:rPr>
          <w:rFonts w:ascii="Arial Narrow" w:hAnsi="Arial Narrow"/>
          <w:sz w:val="20"/>
          <w:szCs w:val="20"/>
        </w:rPr>
        <w:t>/</w:t>
      </w:r>
      <w:r w:rsidRPr="00155CC9">
        <w:rPr>
          <w:rFonts w:ascii="Arial Narrow" w:hAnsi="Arial Narrow"/>
          <w:sz w:val="20"/>
          <w:szCs w:val="20"/>
        </w:rPr>
        <w:t>explain affiliation.</w:t>
      </w:r>
    </w:p>
    <w:p w14:paraId="52AEDC6C" w14:textId="1D102666" w:rsidR="00911744" w:rsidRPr="00911744" w:rsidRDefault="00B04783" w:rsidP="00911744">
      <w:pPr>
        <w:spacing w:before="120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  <w:r w:rsidR="00911744" w:rsidRPr="00911744">
        <w:rPr>
          <w:rFonts w:ascii="Arial Narrow" w:hAnsi="Arial Narrow"/>
        </w:rPr>
        <w:t xml:space="preserve"> </w:t>
      </w:r>
      <w:r w:rsidR="00E528D9">
        <w:rPr>
          <w:rFonts w:ascii="Arial Narrow" w:hAnsi="Arial Narrow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2"/>
      <w:r w:rsidR="00E528D9">
        <w:rPr>
          <w:rFonts w:ascii="Arial Narrow" w:hAnsi="Arial Narrow"/>
        </w:rPr>
        <w:instrText xml:space="preserve"> FORMCHECKBOX </w:instrText>
      </w:r>
      <w:r w:rsidR="00840ACE">
        <w:rPr>
          <w:rFonts w:ascii="Arial Narrow" w:hAnsi="Arial Narrow"/>
        </w:rPr>
      </w:r>
      <w:r w:rsidR="00840ACE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2"/>
      <w:r w:rsidR="00911744" w:rsidRPr="00911744">
        <w:rPr>
          <w:rFonts w:ascii="Arial Narrow" w:hAnsi="Arial Narrow"/>
        </w:rPr>
        <w:t xml:space="preserve"> Kentucky Baptist Convention:</w:t>
      </w:r>
      <w:r w:rsidR="00086554">
        <w:rPr>
          <w:rFonts w:ascii="Arial Narrow" w:hAnsi="Arial Narrow"/>
        </w:rPr>
        <w:t xml:space="preserve">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911744" w:rsidRPr="00911744">
        <w:rPr>
          <w:rFonts w:ascii="Arial Narrow" w:hAnsi="Arial Narrow"/>
        </w:rPr>
        <w:t xml:space="preserve"> </w:t>
      </w:r>
    </w:p>
    <w:p w14:paraId="194AF800" w14:textId="4BF78055" w:rsidR="00B04783" w:rsidRPr="00086554" w:rsidRDefault="00B04783" w:rsidP="00334EB5">
      <w:pPr>
        <w:spacing w:before="120" w:after="120"/>
        <w:rPr>
          <w:rFonts w:ascii="Arial Narrow" w:hAnsi="Arial Narrow"/>
          <w:u w:val="single"/>
        </w:rPr>
      </w:pPr>
      <w:r>
        <w:rPr>
          <w:rFonts w:ascii="Arial Narrow" w:hAnsi="Arial Narrow"/>
        </w:rPr>
        <w:t xml:space="preserve">  </w:t>
      </w:r>
      <w:r w:rsidR="00E528D9">
        <w:rPr>
          <w:rFonts w:ascii="Arial Narrow" w:hAnsi="Arial Narrow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3"/>
      <w:r w:rsidR="00E528D9">
        <w:rPr>
          <w:rFonts w:ascii="Arial Narrow" w:hAnsi="Arial Narrow"/>
        </w:rPr>
        <w:instrText xml:space="preserve"> FORMCHECKBOX </w:instrText>
      </w:r>
      <w:r w:rsidR="00840ACE">
        <w:rPr>
          <w:rFonts w:ascii="Arial Narrow" w:hAnsi="Arial Narrow"/>
        </w:rPr>
      </w:r>
      <w:r w:rsidR="00840ACE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3"/>
      <w:r w:rsidRPr="00911744">
        <w:rPr>
          <w:rFonts w:ascii="Arial" w:hAnsi="Arial" w:cs="Arial"/>
        </w:rPr>
        <w:t xml:space="preserve"> </w:t>
      </w:r>
      <w:r>
        <w:rPr>
          <w:rFonts w:ascii="Arial Narrow" w:hAnsi="Arial Narrow"/>
        </w:rPr>
        <w:t xml:space="preserve">KBC </w:t>
      </w:r>
      <w:r w:rsidR="00783ECF">
        <w:rPr>
          <w:rFonts w:ascii="Arial Narrow" w:hAnsi="Arial Narrow"/>
        </w:rPr>
        <w:t>A</w:t>
      </w:r>
      <w:r>
        <w:rPr>
          <w:rFonts w:ascii="Arial Narrow" w:hAnsi="Arial Narrow"/>
        </w:rPr>
        <w:t xml:space="preserve">ffiliated </w:t>
      </w:r>
      <w:r w:rsidRPr="00911744">
        <w:rPr>
          <w:rFonts w:ascii="Arial Narrow" w:hAnsi="Arial Narrow"/>
        </w:rPr>
        <w:t xml:space="preserve">Baptist </w:t>
      </w:r>
      <w:r w:rsidR="00783ECF">
        <w:rPr>
          <w:rFonts w:ascii="Arial Narrow" w:hAnsi="Arial Narrow"/>
        </w:rPr>
        <w:t>A</w:t>
      </w:r>
      <w:r w:rsidRPr="00911744">
        <w:rPr>
          <w:rFonts w:ascii="Arial Narrow" w:hAnsi="Arial Narrow"/>
        </w:rPr>
        <w:t xml:space="preserve">ssociation: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</w:p>
    <w:p w14:paraId="6C18DD88" w14:textId="029FFBEA" w:rsidR="00334EB5" w:rsidRPr="00086554" w:rsidRDefault="00911744" w:rsidP="00334EB5">
      <w:pPr>
        <w:spacing w:before="120" w:after="120"/>
        <w:rPr>
          <w:rFonts w:ascii="Arial Narrow" w:hAnsi="Arial Narrow"/>
          <w:sz w:val="22"/>
          <w:szCs w:val="22"/>
          <w:u w:val="single"/>
        </w:rPr>
      </w:pPr>
      <w:r w:rsidRPr="00911744">
        <w:rPr>
          <w:rFonts w:ascii="Arial Narrow" w:hAnsi="Arial Narrow"/>
        </w:rPr>
        <w:t xml:space="preserve"> </w:t>
      </w:r>
      <w:r w:rsidR="00B04783">
        <w:rPr>
          <w:rFonts w:ascii="Arial Narrow" w:hAnsi="Arial Narrow"/>
        </w:rPr>
        <w:t xml:space="preserve"> </w:t>
      </w:r>
      <w:r w:rsidR="00E528D9">
        <w:rPr>
          <w:rFonts w:ascii="Arial Narrow" w:hAnsi="Arial Narrow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4"/>
      <w:r w:rsidR="00E528D9">
        <w:rPr>
          <w:rFonts w:ascii="Arial Narrow" w:hAnsi="Arial Narrow"/>
        </w:rPr>
        <w:instrText xml:space="preserve"> FORMCHECKBOX </w:instrText>
      </w:r>
      <w:r w:rsidR="00840ACE">
        <w:rPr>
          <w:rFonts w:ascii="Arial Narrow" w:hAnsi="Arial Narrow"/>
        </w:rPr>
      </w:r>
      <w:r w:rsidR="00840ACE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4"/>
      <w:r w:rsidRPr="00911744">
        <w:rPr>
          <w:rFonts w:ascii="Arial Narrow" w:hAnsi="Arial Narrow"/>
        </w:rPr>
        <w:t xml:space="preserve"> K</w:t>
      </w:r>
      <w:r w:rsidR="00B04783">
        <w:rPr>
          <w:rFonts w:ascii="Arial Narrow" w:hAnsi="Arial Narrow"/>
        </w:rPr>
        <w:t xml:space="preserve">BC </w:t>
      </w:r>
      <w:r w:rsidR="00783ECF">
        <w:rPr>
          <w:rFonts w:ascii="Arial Narrow" w:hAnsi="Arial Narrow"/>
        </w:rPr>
        <w:t>A</w:t>
      </w:r>
      <w:r w:rsidR="00B04783">
        <w:rPr>
          <w:rFonts w:ascii="Arial Narrow" w:hAnsi="Arial Narrow"/>
        </w:rPr>
        <w:t xml:space="preserve">ffiliated </w:t>
      </w:r>
      <w:r w:rsidR="00783ECF">
        <w:rPr>
          <w:rFonts w:ascii="Arial Narrow" w:hAnsi="Arial Narrow"/>
        </w:rPr>
        <w:t>C</w:t>
      </w:r>
      <w:r w:rsidRPr="00911744">
        <w:rPr>
          <w:rFonts w:ascii="Arial Narrow" w:hAnsi="Arial Narrow"/>
        </w:rPr>
        <w:t xml:space="preserve">hurch: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</w:p>
    <w:p w14:paraId="10F799D4" w14:textId="66A1CF4B" w:rsidR="00B44C6D" w:rsidRDefault="00911744" w:rsidP="00A90A81">
      <w:pPr>
        <w:spacing w:before="120" w:after="120"/>
        <w:jc w:val="center"/>
        <w:rPr>
          <w:rFonts w:ascii="Arial Narrow" w:hAnsi="Arial Narrow"/>
          <w:sz w:val="20"/>
          <w:szCs w:val="20"/>
        </w:rPr>
      </w:pPr>
      <w:r w:rsidRPr="004624F5">
        <w:rPr>
          <w:rFonts w:ascii="Arial Narrow" w:hAnsi="Arial Narrow"/>
          <w:sz w:val="20"/>
          <w:szCs w:val="20"/>
        </w:rPr>
        <w:t>Ministries that are not affiliated to one of the above are not eligible for consideration</w:t>
      </w:r>
      <w:r w:rsidR="00A90A81">
        <w:rPr>
          <w:rFonts w:ascii="Arial Narrow" w:hAnsi="Arial Narrow"/>
          <w:sz w:val="20"/>
          <w:szCs w:val="20"/>
        </w:rPr>
        <w:t>.</w:t>
      </w:r>
    </w:p>
    <w:p w14:paraId="2261AD1F" w14:textId="46E84659" w:rsidR="00F246E6" w:rsidRDefault="008D3765" w:rsidP="00830434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8D3765">
        <w:rPr>
          <w:rFonts w:ascii="Arial" w:hAnsi="Arial" w:cs="Arial"/>
          <w:highlight w:val="yellow"/>
          <w:u w:val="single"/>
        </w:rPr>
        <w:t xml:space="preserve">EBO GRANT </w:t>
      </w:r>
      <w:r w:rsidR="00F246E6" w:rsidRPr="008D3765">
        <w:rPr>
          <w:rFonts w:ascii="Arial" w:hAnsi="Arial" w:cs="Arial"/>
          <w:highlight w:val="yellow"/>
          <w:u w:val="single"/>
        </w:rPr>
        <w:t>Amount requested</w:t>
      </w:r>
      <w:r w:rsidR="00830434">
        <w:rPr>
          <w:rFonts w:ascii="Arial" w:hAnsi="Arial" w:cs="Arial"/>
          <w:u w:val="single"/>
        </w:rPr>
        <w:t>:</w:t>
      </w:r>
      <w:r w:rsidR="00830434">
        <w:rPr>
          <w:rFonts w:ascii="Arial" w:hAnsi="Arial" w:cs="Arial"/>
        </w:rPr>
        <w:t xml:space="preserve"> $ </w:t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F246E6" w:rsidRPr="00F2488E">
        <w:rPr>
          <w:rFonts w:ascii="Arial" w:hAnsi="Arial" w:cs="Arial"/>
          <w:sz w:val="22"/>
          <w:szCs w:val="22"/>
        </w:rPr>
        <w:t xml:space="preserve"> </w:t>
      </w:r>
      <w:r w:rsidR="00C830FC">
        <w:rPr>
          <w:rFonts w:ascii="Arial" w:hAnsi="Arial" w:cs="Arial"/>
          <w:b/>
          <w:sz w:val="22"/>
          <w:szCs w:val="22"/>
        </w:rPr>
        <w:t xml:space="preserve"> </w:t>
      </w:r>
    </w:p>
    <w:p w14:paraId="02432358" w14:textId="77777777" w:rsidR="008D3765" w:rsidRPr="008D3765" w:rsidRDefault="008D3765" w:rsidP="008D3765">
      <w:pPr>
        <w:rPr>
          <w:rFonts w:ascii="Arial" w:hAnsi="Arial" w:cs="Arial"/>
          <w:u w:val="single"/>
        </w:rPr>
      </w:pPr>
      <w:r w:rsidRPr="008D3765">
        <w:rPr>
          <w:rFonts w:ascii="Arial" w:hAnsi="Arial" w:cs="Arial"/>
        </w:rPr>
        <w:t xml:space="preserve">EBO grant check made payable to: </w:t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</w:p>
    <w:p w14:paraId="64AF9B57" w14:textId="4D16A2CF" w:rsidR="008D3765" w:rsidRPr="00C2431B" w:rsidRDefault="00C2431B" w:rsidP="00C2431B">
      <w:pPr>
        <w:spacing w:line="276" w:lineRule="auto"/>
        <w:ind w:left="270"/>
        <w:jc w:val="center"/>
        <w:rPr>
          <w:rFonts w:ascii="Arial" w:hAnsi="Arial" w:cs="Arial"/>
          <w:sz w:val="18"/>
          <w:szCs w:val="18"/>
        </w:rPr>
        <w:sectPr w:rsidR="008D3765" w:rsidRPr="00C2431B" w:rsidSect="0017504D">
          <w:footerReference w:type="default" r:id="rId12"/>
          <w:type w:val="continuous"/>
          <w:pgSz w:w="12240" w:h="15840" w:code="1"/>
          <w:pgMar w:top="1080" w:right="1080" w:bottom="288" w:left="1080" w:header="706" w:footer="706" w:gutter="0"/>
          <w:cols w:space="288"/>
          <w:titlePg/>
        </w:sectPr>
      </w:pPr>
      <w:r w:rsidRPr="00C2431B">
        <w:rPr>
          <w:rFonts w:ascii="Arial" w:hAnsi="Arial" w:cs="Arial"/>
          <w:sz w:val="18"/>
          <w:szCs w:val="18"/>
        </w:rPr>
        <w:t xml:space="preserve">                                           </w:t>
      </w:r>
      <w:r>
        <w:rPr>
          <w:rFonts w:ascii="Arial" w:hAnsi="Arial" w:cs="Arial"/>
          <w:sz w:val="18"/>
          <w:szCs w:val="18"/>
        </w:rPr>
        <w:t xml:space="preserve">                    </w:t>
      </w:r>
      <w:r w:rsidRPr="00C2431B">
        <w:rPr>
          <w:rFonts w:ascii="Arial" w:hAnsi="Arial" w:cs="Arial"/>
          <w:sz w:val="18"/>
          <w:szCs w:val="18"/>
        </w:rPr>
        <w:t xml:space="preserve">   </w:t>
      </w:r>
      <w:r w:rsidR="008D3765" w:rsidRPr="00C2431B">
        <w:rPr>
          <w:rFonts w:ascii="Arial" w:hAnsi="Arial" w:cs="Arial"/>
          <w:sz w:val="18"/>
          <w:szCs w:val="18"/>
        </w:rPr>
        <w:t>(Checks must be made payable to the ministry, church, or association)</w:t>
      </w:r>
    </w:p>
    <w:p w14:paraId="3FE75789" w14:textId="0E761839" w:rsidR="008D3765" w:rsidRPr="008D3765" w:rsidRDefault="008D3765" w:rsidP="008D3765">
      <w:pPr>
        <w:spacing w:before="60"/>
        <w:rPr>
          <w:rFonts w:ascii="Arial" w:hAnsi="Arial" w:cs="Arial"/>
        </w:rPr>
      </w:pPr>
      <w:r w:rsidRPr="008D3765">
        <w:rPr>
          <w:rFonts w:ascii="Arial" w:hAnsi="Arial" w:cs="Arial"/>
        </w:rPr>
        <w:t xml:space="preserve">Federal Tax Identification Number for this Ministry: </w:t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</w:rPr>
        <w:t xml:space="preserve"> </w:t>
      </w:r>
    </w:p>
    <w:p w14:paraId="47BA073D" w14:textId="77777777" w:rsidR="00A11CF5" w:rsidRDefault="00A11CF5" w:rsidP="00662680">
      <w:pPr>
        <w:rPr>
          <w:rFonts w:ascii="Arial" w:hAnsi="Arial" w:cs="Arial"/>
          <w:highlight w:val="yellow"/>
        </w:rPr>
      </w:pPr>
    </w:p>
    <w:p w14:paraId="658C5B79" w14:textId="0DA68146" w:rsidR="00662680" w:rsidRPr="00F2488E" w:rsidRDefault="00662680" w:rsidP="00C2431B">
      <w:pPr>
        <w:spacing w:line="360" w:lineRule="auto"/>
        <w:rPr>
          <w:rFonts w:ascii="Arial" w:hAnsi="Arial" w:cs="Arial"/>
          <w:sz w:val="22"/>
          <w:szCs w:val="22"/>
        </w:rPr>
      </w:pPr>
      <w:r w:rsidRPr="00662680">
        <w:rPr>
          <w:rFonts w:ascii="Arial" w:hAnsi="Arial" w:cs="Arial"/>
          <w:highlight w:val="yellow"/>
        </w:rPr>
        <w:t>C</w:t>
      </w:r>
      <w:r w:rsidR="008D3765" w:rsidRPr="00662680">
        <w:rPr>
          <w:rFonts w:ascii="Arial" w:hAnsi="Arial" w:cs="Arial"/>
          <w:highlight w:val="yellow"/>
        </w:rPr>
        <w:t>heck is to be mailed</w:t>
      </w:r>
      <w:r>
        <w:rPr>
          <w:rFonts w:ascii="Arial" w:hAnsi="Arial" w:cs="Arial"/>
        </w:rPr>
        <w:t xml:space="preserve">: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8"/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840ACE">
        <w:rPr>
          <w:rFonts w:ascii="Arial" w:hAnsi="Arial" w:cs="Arial"/>
          <w:sz w:val="22"/>
          <w:szCs w:val="22"/>
        </w:rPr>
      </w:r>
      <w:r w:rsidR="00840ACE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bookmarkEnd w:id="5"/>
      <w:r>
        <w:rPr>
          <w:rFonts w:ascii="Arial" w:hAnsi="Arial" w:cs="Arial"/>
          <w:sz w:val="22"/>
          <w:szCs w:val="22"/>
        </w:rPr>
        <w:t xml:space="preserve"> Organization </w:t>
      </w:r>
      <w:proofErr w:type="gramStart"/>
      <w:r w:rsidRPr="00F2488E">
        <w:rPr>
          <w:rFonts w:ascii="Arial" w:hAnsi="Arial" w:cs="Arial"/>
          <w:sz w:val="22"/>
          <w:szCs w:val="22"/>
        </w:rPr>
        <w:t>address</w:t>
      </w:r>
      <w:proofErr w:type="gramEnd"/>
      <w:r>
        <w:rPr>
          <w:rFonts w:ascii="Arial" w:hAnsi="Arial" w:cs="Arial"/>
          <w:sz w:val="22"/>
          <w:szCs w:val="22"/>
        </w:rPr>
        <w:t xml:space="preserve"> above or</w:t>
      </w:r>
    </w:p>
    <w:p w14:paraId="549E1EBA" w14:textId="77777777" w:rsidR="00662680" w:rsidRDefault="00662680" w:rsidP="00662680">
      <w:pPr>
        <w:spacing w:line="480" w:lineRule="auto"/>
        <w:ind w:left="274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840ACE">
        <w:rPr>
          <w:rFonts w:ascii="Arial" w:hAnsi="Arial" w:cs="Arial"/>
          <w:sz w:val="22"/>
          <w:szCs w:val="22"/>
        </w:rPr>
      </w:r>
      <w:r w:rsidR="00840ACE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bookmarkEnd w:id="6"/>
      <w:r>
        <w:rPr>
          <w:rFonts w:ascii="Arial" w:hAnsi="Arial" w:cs="Arial"/>
          <w:sz w:val="22"/>
          <w:szCs w:val="22"/>
        </w:rPr>
        <w:t xml:space="preserve"> </w:t>
      </w:r>
      <w:r w:rsidRPr="00F2488E">
        <w:rPr>
          <w:rFonts w:ascii="Arial" w:hAnsi="Arial" w:cs="Arial"/>
          <w:sz w:val="22"/>
          <w:szCs w:val="22"/>
        </w:rPr>
        <w:t>Other</w:t>
      </w:r>
      <w:r>
        <w:rPr>
          <w:rFonts w:ascii="Arial" w:hAnsi="Arial" w:cs="Arial"/>
          <w:sz w:val="22"/>
          <w:szCs w:val="22"/>
        </w:rPr>
        <w:t xml:space="preserve"> – Name: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5CBAB874" w14:textId="658FCF73" w:rsidR="008D3765" w:rsidRPr="008D3765" w:rsidRDefault="00662680" w:rsidP="00662680">
      <w:pPr>
        <w:spacing w:after="60"/>
        <w:ind w:left="274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ab/>
        <w:t xml:space="preserve">Street Address, City, State, Zip: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0E5EDB67" w14:textId="77777777" w:rsidR="00D20941" w:rsidRDefault="00D20941" w:rsidP="00830434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5E26E87F" w14:textId="77777777" w:rsidR="00170B33" w:rsidRDefault="00170B33" w:rsidP="00830434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6ED8EF4D" w14:textId="77777777" w:rsidR="00170B33" w:rsidRDefault="00170B33" w:rsidP="00830434">
      <w:pPr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4D60EBEC" w14:textId="15B228EE" w:rsidR="00830434" w:rsidRDefault="00830434" w:rsidP="00830434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F2488E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>continue the grant request on the back.</w:t>
      </w:r>
    </w:p>
    <w:p w14:paraId="7DDE3ED3" w14:textId="428A6497" w:rsidR="004908AC" w:rsidRPr="005D4374" w:rsidRDefault="004908AC" w:rsidP="00B0381E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PECIAL MINISTR</w:t>
      </w:r>
      <w:r>
        <w:rPr>
          <w:b/>
          <w:bCs/>
          <w:sz w:val="28"/>
          <w:szCs w:val="28"/>
        </w:rPr>
        <w:t xml:space="preserve">Y PURPOSE AND GOALS </w:t>
      </w:r>
      <w:r w:rsidRPr="000A2B62">
        <w:t>(use additional page if needed)</w:t>
      </w:r>
    </w:p>
    <w:p w14:paraId="4062F31A" w14:textId="3D65FD5A" w:rsidR="000A1758" w:rsidRPr="00D774C3" w:rsidRDefault="000A1758" w:rsidP="0091344F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hat is </w:t>
      </w:r>
      <w:r w:rsidR="00195D7A">
        <w:rPr>
          <w:b/>
          <w:bCs/>
          <w:sz w:val="24"/>
          <w:szCs w:val="24"/>
        </w:rPr>
        <w:t>your ministry objective</w:t>
      </w:r>
      <w:r>
        <w:rPr>
          <w:b/>
          <w:bCs/>
          <w:sz w:val="24"/>
          <w:szCs w:val="24"/>
        </w:rPr>
        <w:t>?</w:t>
      </w:r>
    </w:p>
    <w:p w14:paraId="4D9044E4" w14:textId="0A71B139" w:rsidR="00195D7A" w:rsidRDefault="0091344F" w:rsidP="000A175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Click or tap here to enter text."/>
            </w:textInput>
          </w:ffData>
        </w:fldChar>
      </w:r>
      <w:bookmarkStart w:id="7" w:name="Text1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lick or tap here to enter text.</w:t>
      </w:r>
      <w:r>
        <w:rPr>
          <w:rFonts w:ascii="Arial" w:hAnsi="Arial" w:cs="Arial"/>
        </w:rPr>
        <w:fldChar w:fldCharType="end"/>
      </w:r>
      <w:bookmarkEnd w:id="7"/>
    </w:p>
    <w:p w14:paraId="03C61762" w14:textId="77777777" w:rsidR="000A2B62" w:rsidRDefault="000A2B62" w:rsidP="004908AC">
      <w:pPr>
        <w:pStyle w:val="NoSpacing"/>
        <w:rPr>
          <w:b/>
          <w:bCs/>
          <w:sz w:val="24"/>
          <w:szCs w:val="24"/>
        </w:rPr>
      </w:pPr>
    </w:p>
    <w:p w14:paraId="19543CA5" w14:textId="08B0DAC9" w:rsidR="00195D7A" w:rsidRPr="00D774C3" w:rsidRDefault="00195D7A" w:rsidP="004908AC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are about the persons you are reaching and how </w:t>
      </w:r>
      <w:r w:rsidR="0081686B">
        <w:rPr>
          <w:b/>
          <w:bCs/>
          <w:sz w:val="24"/>
          <w:szCs w:val="24"/>
        </w:rPr>
        <w:t>the EBO grant will help you reach these people for the gospel</w:t>
      </w:r>
      <w:r>
        <w:rPr>
          <w:b/>
          <w:bCs/>
          <w:sz w:val="24"/>
          <w:szCs w:val="24"/>
        </w:rPr>
        <w:t>?</w:t>
      </w:r>
    </w:p>
    <w:p w14:paraId="3D9372C8" w14:textId="77777777" w:rsidR="0091344F" w:rsidRDefault="0091344F" w:rsidP="0091344F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Click or tap here to enter text.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lick or tap here to enter text.</w:t>
      </w:r>
      <w:r>
        <w:rPr>
          <w:rFonts w:ascii="Arial" w:hAnsi="Arial" w:cs="Arial"/>
        </w:rPr>
        <w:fldChar w:fldCharType="end"/>
      </w:r>
    </w:p>
    <w:p w14:paraId="5A0BFF76" w14:textId="77777777" w:rsidR="00195D7A" w:rsidRDefault="00195D7A" w:rsidP="000A1758">
      <w:pPr>
        <w:spacing w:line="360" w:lineRule="auto"/>
        <w:rPr>
          <w:rFonts w:ascii="Arial" w:hAnsi="Arial" w:cs="Arial"/>
        </w:rPr>
      </w:pPr>
    </w:p>
    <w:p w14:paraId="0857510D" w14:textId="38EE9147" w:rsidR="0091344F" w:rsidRDefault="00E55F57" w:rsidP="0091344F">
      <w:pPr>
        <w:pStyle w:val="NoSpacing"/>
        <w:rPr>
          <w:b/>
          <w:bCs/>
          <w:sz w:val="24"/>
          <w:szCs w:val="24"/>
        </w:rPr>
      </w:pPr>
      <w:r w:rsidRPr="0061212D">
        <w:rPr>
          <w:b/>
          <w:bCs/>
          <w:sz w:val="24"/>
        </w:rPr>
        <w:t xml:space="preserve">Share </w:t>
      </w:r>
      <w:r>
        <w:rPr>
          <w:b/>
          <w:bCs/>
          <w:sz w:val="24"/>
        </w:rPr>
        <w:t>how this ministry furthers missions/evangelism in your association</w:t>
      </w:r>
      <w:r w:rsidRPr="0061212D">
        <w:rPr>
          <w:b/>
          <w:bCs/>
          <w:sz w:val="24"/>
          <w:szCs w:val="24"/>
        </w:rPr>
        <w:t>:</w:t>
      </w:r>
    </w:p>
    <w:p w14:paraId="0AF6600F" w14:textId="77777777" w:rsidR="0091344F" w:rsidRDefault="0091344F" w:rsidP="0091344F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Click or tap here to enter text.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lick or tap here to enter text.</w:t>
      </w:r>
      <w:r>
        <w:rPr>
          <w:rFonts w:ascii="Arial" w:hAnsi="Arial" w:cs="Arial"/>
        </w:rPr>
        <w:fldChar w:fldCharType="end"/>
      </w:r>
    </w:p>
    <w:p w14:paraId="60B11409" w14:textId="77777777" w:rsidR="000A2B62" w:rsidRDefault="000A2B62" w:rsidP="008B79B6">
      <w:pPr>
        <w:pStyle w:val="NoSpacing"/>
        <w:rPr>
          <w:b/>
          <w:bCs/>
          <w:sz w:val="24"/>
        </w:rPr>
      </w:pPr>
    </w:p>
    <w:p w14:paraId="6120C0D4" w14:textId="617BAD37" w:rsidR="008B79B6" w:rsidRPr="0061212D" w:rsidRDefault="008B79B6" w:rsidP="008B79B6">
      <w:pPr>
        <w:pStyle w:val="NoSpacing"/>
        <w:rPr>
          <w:b/>
          <w:bCs/>
          <w:sz w:val="24"/>
          <w:szCs w:val="24"/>
        </w:rPr>
      </w:pPr>
      <w:r w:rsidRPr="0061212D">
        <w:rPr>
          <w:b/>
          <w:bCs/>
          <w:sz w:val="24"/>
        </w:rPr>
        <w:t xml:space="preserve">Share </w:t>
      </w:r>
      <w:r>
        <w:rPr>
          <w:b/>
          <w:bCs/>
          <w:sz w:val="24"/>
        </w:rPr>
        <w:t xml:space="preserve">how many people </w:t>
      </w:r>
      <w:r>
        <w:rPr>
          <w:b/>
          <w:bCs/>
          <w:sz w:val="24"/>
        </w:rPr>
        <w:t>are</w:t>
      </w:r>
      <w:r>
        <w:rPr>
          <w:b/>
          <w:bCs/>
          <w:sz w:val="24"/>
        </w:rPr>
        <w:t xml:space="preserve"> impacted by this ministry effort and if any salvations were recorded</w:t>
      </w:r>
      <w:r>
        <w:rPr>
          <w:b/>
          <w:bCs/>
          <w:sz w:val="24"/>
        </w:rPr>
        <w:t xml:space="preserve"> this year</w:t>
      </w:r>
      <w:r w:rsidRPr="0061212D">
        <w:rPr>
          <w:b/>
          <w:bCs/>
          <w:sz w:val="24"/>
          <w:szCs w:val="24"/>
        </w:rPr>
        <w:t>:</w:t>
      </w:r>
    </w:p>
    <w:p w14:paraId="4A156FDA" w14:textId="77777777" w:rsidR="00B0381E" w:rsidRDefault="00B0381E" w:rsidP="00B0381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Click or tap here to enter text.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lick or tap here to enter text.</w:t>
      </w:r>
      <w:r>
        <w:rPr>
          <w:rFonts w:ascii="Arial" w:hAnsi="Arial" w:cs="Arial"/>
        </w:rPr>
        <w:fldChar w:fldCharType="end"/>
      </w:r>
    </w:p>
    <w:p w14:paraId="0D9EE6CE" w14:textId="77777777" w:rsidR="007C64E3" w:rsidRDefault="007C64E3" w:rsidP="00F47420">
      <w:pPr>
        <w:pStyle w:val="NoSpacing"/>
        <w:rPr>
          <w:b/>
          <w:bCs/>
          <w:sz w:val="24"/>
        </w:rPr>
      </w:pPr>
    </w:p>
    <w:p w14:paraId="081281D7" w14:textId="0BC6F87C" w:rsidR="00AF6E97" w:rsidRPr="00554FF8" w:rsidRDefault="00A41855" w:rsidP="00554FF8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</w:rPr>
        <w:t>Apart from</w:t>
      </w:r>
      <w:r w:rsidR="00F47420">
        <w:rPr>
          <w:b/>
          <w:bCs/>
          <w:sz w:val="24"/>
        </w:rPr>
        <w:t xml:space="preserve"> the EBO Grant, how </w:t>
      </w:r>
      <w:r w:rsidR="00554FF8">
        <w:rPr>
          <w:b/>
          <w:bCs/>
          <w:sz w:val="24"/>
        </w:rPr>
        <w:t>will</w:t>
      </w:r>
      <w:r w:rsidR="00F47420">
        <w:rPr>
          <w:b/>
          <w:bCs/>
          <w:sz w:val="24"/>
        </w:rPr>
        <w:t xml:space="preserve"> this ministry </w:t>
      </w:r>
      <w:r w:rsidR="00554FF8">
        <w:rPr>
          <w:b/>
          <w:bCs/>
          <w:sz w:val="24"/>
        </w:rPr>
        <w:t xml:space="preserve">be </w:t>
      </w:r>
      <w:r w:rsidR="00F47420">
        <w:rPr>
          <w:b/>
          <w:bCs/>
          <w:sz w:val="24"/>
        </w:rPr>
        <w:t xml:space="preserve">funded and what expenses </w:t>
      </w:r>
      <w:r w:rsidR="007111BB">
        <w:rPr>
          <w:b/>
          <w:bCs/>
          <w:sz w:val="24"/>
        </w:rPr>
        <w:t xml:space="preserve">do you </w:t>
      </w:r>
      <w:r w:rsidR="00573A9F">
        <w:rPr>
          <w:b/>
          <w:bCs/>
          <w:sz w:val="24"/>
        </w:rPr>
        <w:t>incur</w:t>
      </w:r>
      <w:r w:rsidR="007111BB">
        <w:rPr>
          <w:b/>
          <w:bCs/>
          <w:sz w:val="24"/>
        </w:rPr>
        <w:t xml:space="preserve"> annually</w:t>
      </w:r>
      <w:r w:rsidR="00573A9F">
        <w:rPr>
          <w:b/>
          <w:bCs/>
          <w:sz w:val="24"/>
        </w:rPr>
        <w:t>?</w:t>
      </w:r>
      <w:r w:rsidR="00554FF8">
        <w:rPr>
          <w:b/>
          <w:bCs/>
          <w:sz w:val="24"/>
        </w:rPr>
        <w:t xml:space="preserve"> </w:t>
      </w:r>
      <w:r w:rsidR="00573A9F">
        <w:rPr>
          <w:rStyle w:val="PlaceholderText"/>
        </w:rPr>
        <w:t>(</w:t>
      </w:r>
      <w:r w:rsidR="00573A9F">
        <w:rPr>
          <w:rFonts w:ascii="Arial" w:hAnsi="Arial" w:cs="Arial"/>
          <w:sz w:val="20"/>
          <w:szCs w:val="20"/>
        </w:rPr>
        <w:t>Please include a budget for this</w:t>
      </w:r>
      <w:r w:rsidR="00C32C01" w:rsidRPr="00662680">
        <w:rPr>
          <w:rFonts w:ascii="Arial" w:hAnsi="Arial" w:cs="Arial"/>
          <w:sz w:val="20"/>
          <w:szCs w:val="20"/>
        </w:rPr>
        <w:t xml:space="preserve"> ministry AND for the organization which will receive the check</w:t>
      </w:r>
      <w:r w:rsidR="009A22A0">
        <w:rPr>
          <w:rFonts w:ascii="Arial" w:hAnsi="Arial" w:cs="Arial"/>
          <w:sz w:val="20"/>
          <w:szCs w:val="20"/>
        </w:rPr>
        <w:t>; these items are</w:t>
      </w:r>
      <w:r w:rsidR="00662680" w:rsidRPr="00662680">
        <w:rPr>
          <w:rFonts w:ascii="Arial" w:hAnsi="Arial" w:cs="Arial"/>
          <w:sz w:val="20"/>
          <w:szCs w:val="20"/>
        </w:rPr>
        <w:t xml:space="preserve"> required with the application.</w:t>
      </w:r>
      <w:r w:rsidR="00C32C01" w:rsidRPr="00662680">
        <w:rPr>
          <w:rFonts w:ascii="Arial" w:hAnsi="Arial" w:cs="Arial"/>
          <w:sz w:val="20"/>
          <w:szCs w:val="20"/>
        </w:rPr>
        <w:t>)</w:t>
      </w:r>
    </w:p>
    <w:p w14:paraId="3370EC6A" w14:textId="77777777" w:rsidR="00B0381E" w:rsidRDefault="00B0381E" w:rsidP="00B0381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Click or tap here to enter text.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lick or tap here to enter text.</w:t>
      </w:r>
      <w:r>
        <w:rPr>
          <w:rFonts w:ascii="Arial" w:hAnsi="Arial" w:cs="Arial"/>
        </w:rPr>
        <w:fldChar w:fldCharType="end"/>
      </w:r>
    </w:p>
    <w:p w14:paraId="600DCE73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3EA909B2" w14:textId="19087849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08C327CF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07FDD743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68AB256D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71BA5DEB" w14:textId="77777777" w:rsidR="00BF43EB" w:rsidRDefault="00BF43EB" w:rsidP="003406ED">
      <w:pPr>
        <w:rPr>
          <w:rFonts w:ascii="Arial" w:hAnsi="Arial" w:cs="Arial"/>
          <w:sz w:val="20"/>
          <w:szCs w:val="20"/>
        </w:rPr>
      </w:pPr>
    </w:p>
    <w:p w14:paraId="1F9C6E24" w14:textId="25C1A8D3" w:rsidR="00D409C1" w:rsidRPr="00F41320" w:rsidRDefault="00EE5CA2" w:rsidP="003406E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n </w:t>
      </w:r>
      <w:r w:rsidR="00D409C1" w:rsidRPr="00CB3515">
        <w:rPr>
          <w:rFonts w:ascii="Arial" w:hAnsi="Arial" w:cs="Arial"/>
          <w:b/>
          <w:bCs/>
          <w:sz w:val="20"/>
          <w:szCs w:val="20"/>
        </w:rPr>
        <w:t>ENDORSEMENT</w:t>
      </w:r>
      <w:r w:rsidR="00CB3515" w:rsidRPr="00CB3515">
        <w:rPr>
          <w:rFonts w:ascii="Arial" w:hAnsi="Arial" w:cs="Arial"/>
          <w:b/>
          <w:bCs/>
          <w:sz w:val="20"/>
          <w:szCs w:val="20"/>
        </w:rPr>
        <w:t xml:space="preserve"> IS REQUIRED</w:t>
      </w:r>
      <w:r w:rsidR="00CB3515">
        <w:rPr>
          <w:rFonts w:ascii="Arial" w:hAnsi="Arial" w:cs="Arial"/>
          <w:sz w:val="20"/>
          <w:szCs w:val="20"/>
        </w:rPr>
        <w:t xml:space="preserve"> from either</w:t>
      </w:r>
      <w:r w:rsidR="003406ED" w:rsidRPr="00F41320">
        <w:rPr>
          <w:rFonts w:ascii="Arial" w:hAnsi="Arial" w:cs="Arial"/>
          <w:sz w:val="20"/>
          <w:szCs w:val="20"/>
        </w:rPr>
        <w:t xml:space="preserve"> the </w:t>
      </w:r>
      <w:r w:rsidR="001762AB">
        <w:rPr>
          <w:rFonts w:ascii="Arial" w:hAnsi="Arial" w:cs="Arial"/>
          <w:sz w:val="20"/>
          <w:szCs w:val="20"/>
        </w:rPr>
        <w:t>A</w:t>
      </w:r>
      <w:r w:rsidR="003406ED" w:rsidRPr="00F41320">
        <w:rPr>
          <w:rFonts w:ascii="Arial" w:hAnsi="Arial" w:cs="Arial"/>
          <w:sz w:val="20"/>
          <w:szCs w:val="20"/>
        </w:rPr>
        <w:t>ssociation Missions</w:t>
      </w:r>
      <w:r w:rsidR="001762AB">
        <w:rPr>
          <w:rFonts w:ascii="Arial" w:hAnsi="Arial" w:cs="Arial"/>
          <w:sz w:val="20"/>
          <w:szCs w:val="20"/>
        </w:rPr>
        <w:t xml:space="preserve"> </w:t>
      </w:r>
      <w:r w:rsidR="00371235">
        <w:rPr>
          <w:rFonts w:ascii="Arial" w:hAnsi="Arial" w:cs="Arial"/>
          <w:sz w:val="20"/>
          <w:szCs w:val="20"/>
        </w:rPr>
        <w:t>Strategist</w:t>
      </w:r>
      <w:r w:rsidR="003406ED" w:rsidRPr="00F41320">
        <w:rPr>
          <w:rFonts w:ascii="Arial" w:hAnsi="Arial" w:cs="Arial"/>
          <w:sz w:val="20"/>
          <w:szCs w:val="20"/>
        </w:rPr>
        <w:t xml:space="preserve"> (or Moderator) OR the Association WMU Director</w:t>
      </w:r>
      <w:r w:rsidR="00CB3515">
        <w:rPr>
          <w:rFonts w:ascii="Arial" w:hAnsi="Arial" w:cs="Arial"/>
          <w:sz w:val="20"/>
          <w:szCs w:val="20"/>
        </w:rPr>
        <w:t xml:space="preserve"> in which the ministry resides.</w:t>
      </w:r>
      <w:r w:rsidR="00FC55FA" w:rsidRPr="00F41320">
        <w:rPr>
          <w:rFonts w:ascii="Arial" w:hAnsi="Arial" w:cs="Arial"/>
          <w:sz w:val="20"/>
          <w:szCs w:val="20"/>
        </w:rPr>
        <w:t xml:space="preserve"> </w:t>
      </w:r>
      <w:r w:rsidR="00B0381E">
        <w:rPr>
          <w:rFonts w:ascii="Arial" w:hAnsi="Arial" w:cs="Arial"/>
          <w:sz w:val="20"/>
          <w:szCs w:val="20"/>
        </w:rPr>
        <w:t xml:space="preserve">Applicants can not endorse their own application. </w:t>
      </w:r>
    </w:p>
    <w:p w14:paraId="4F3A2242" w14:textId="77777777" w:rsidR="003406ED" w:rsidRDefault="003406ED" w:rsidP="003406ED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88"/>
      </w:tblGrid>
      <w:tr w:rsidR="003406ED" w:rsidRPr="00F246E6" w14:paraId="7505104B" w14:textId="77777777" w:rsidTr="003406ED">
        <w:tc>
          <w:tcPr>
            <w:tcW w:w="10188" w:type="dxa"/>
          </w:tcPr>
          <w:p w14:paraId="04412D40" w14:textId="77777777" w:rsidR="003406ED" w:rsidRDefault="003406ED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check:  Endorsement provided by:</w:t>
            </w:r>
          </w:p>
          <w:p w14:paraId="5371999C" w14:textId="0F53E0B8" w:rsidR="003406ED" w:rsidRDefault="00735420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840ACE">
              <w:rPr>
                <w:rFonts w:ascii="Arial" w:hAnsi="Arial" w:cs="Arial"/>
                <w:b/>
                <w:sz w:val="20"/>
                <w:szCs w:val="20"/>
              </w:rPr>
            </w:r>
            <w:r w:rsidR="00840ACE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 w:rsidRPr="00F246E6">
              <w:rPr>
                <w:rFonts w:ascii="Arial" w:hAnsi="Arial" w:cs="Arial"/>
                <w:b/>
                <w:sz w:val="20"/>
                <w:szCs w:val="20"/>
              </w:rPr>
              <w:t xml:space="preserve">Association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Mission</w:t>
            </w:r>
            <w:r w:rsidR="00A4497A">
              <w:rPr>
                <w:rFonts w:ascii="Arial" w:hAnsi="Arial" w:cs="Arial"/>
                <w:b/>
                <w:sz w:val="20"/>
                <w:szCs w:val="20"/>
              </w:rPr>
              <w:t xml:space="preserve"> Strategi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A4497A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 xml:space="preserve"> or</w:t>
            </w:r>
            <w:r w:rsidR="00B44C6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Moderator</w:t>
            </w:r>
          </w:p>
          <w:p w14:paraId="481ED9B3" w14:textId="033F8A1E" w:rsidR="003406ED" w:rsidRDefault="00735420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840ACE">
              <w:rPr>
                <w:rFonts w:ascii="Arial" w:hAnsi="Arial" w:cs="Arial"/>
                <w:b/>
                <w:sz w:val="20"/>
                <w:szCs w:val="20"/>
              </w:rPr>
            </w:r>
            <w:r w:rsidR="00840ACE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9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Association WMU Director</w:t>
            </w:r>
          </w:p>
          <w:p w14:paraId="629294AC" w14:textId="77777777" w:rsidR="003406ED" w:rsidRDefault="003406ED" w:rsidP="00B44C6D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3A3EA0">
              <w:rPr>
                <w:rFonts w:ascii="Arial" w:hAnsi="Arial" w:cs="Arial"/>
                <w:sz w:val="20"/>
                <w:szCs w:val="20"/>
              </w:rPr>
              <w:t>Please indicate why you endorse this ministry</w:t>
            </w:r>
            <w:r w:rsidRPr="00F246E6">
              <w:rPr>
                <w:rFonts w:ascii="Arial" w:hAnsi="Arial" w:cs="Arial"/>
                <w:sz w:val="20"/>
                <w:szCs w:val="20"/>
              </w:rPr>
              <w:t>.  Use an additional sheet if necessary.</w:t>
            </w:r>
            <w:r w:rsidR="00F2488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C5E72DC" w14:textId="2DCA8AD9" w:rsidR="003406ED" w:rsidRDefault="003406ED" w:rsidP="00460875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  <w:p w14:paraId="5584D10B" w14:textId="72F34D4A" w:rsidR="00F41320" w:rsidRDefault="00F4132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E90225" w14:textId="580445CB" w:rsidR="004C7830" w:rsidRDefault="004C783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F65C6E" w14:textId="77777777" w:rsidR="004C7830" w:rsidRDefault="004C783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AB3B5" w14:textId="61AD314B" w:rsidR="001926CD" w:rsidRDefault="001926CD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4904E7" w14:textId="77777777" w:rsidR="001926CD" w:rsidRPr="00F246E6" w:rsidRDefault="001926CD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547DB1" w14:textId="77777777" w:rsidR="00B44C6D" w:rsidRPr="00F246E6" w:rsidRDefault="003406ED" w:rsidP="00D409C1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F246E6">
              <w:rPr>
                <w:rFonts w:ascii="Arial" w:hAnsi="Arial" w:cs="Arial"/>
                <w:sz w:val="20"/>
                <w:szCs w:val="20"/>
              </w:rPr>
              <w:t>Signature:_</w:t>
            </w:r>
            <w:proofErr w:type="gramEnd"/>
            <w:r w:rsidRPr="00F246E6">
              <w:rPr>
                <w:rFonts w:ascii="Arial" w:hAnsi="Arial" w:cs="Arial"/>
                <w:sz w:val="20"/>
                <w:szCs w:val="20"/>
              </w:rPr>
              <w:t>______________</w:t>
            </w:r>
            <w:r w:rsidR="003A3EA0">
              <w:rPr>
                <w:rFonts w:ascii="Arial" w:hAnsi="Arial" w:cs="Arial"/>
                <w:sz w:val="20"/>
                <w:szCs w:val="20"/>
              </w:rPr>
              <w:t xml:space="preserve">_____________________________________ </w:t>
            </w:r>
            <w:r w:rsidRPr="00F246E6">
              <w:rPr>
                <w:rFonts w:ascii="Arial" w:hAnsi="Arial" w:cs="Arial"/>
                <w:sz w:val="20"/>
                <w:szCs w:val="20"/>
              </w:rPr>
              <w:t>Date:</w:t>
            </w:r>
            <w:r w:rsidR="003A3E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246E6">
              <w:rPr>
                <w:rFonts w:ascii="Arial" w:hAnsi="Arial" w:cs="Arial"/>
                <w:sz w:val="20"/>
                <w:szCs w:val="20"/>
              </w:rPr>
              <w:t>________________________</w:t>
            </w:r>
          </w:p>
          <w:p w14:paraId="3B66E251" w14:textId="77777777" w:rsidR="003406ED" w:rsidRPr="00F246E6" w:rsidRDefault="003406ED" w:rsidP="00D409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4F0967" w14:textId="77777777" w:rsidR="00D409C1" w:rsidRDefault="00D409C1" w:rsidP="00D409C1">
      <w:pPr>
        <w:rPr>
          <w:rFonts w:ascii="Arial" w:hAnsi="Arial" w:cs="Arial"/>
          <w:b/>
          <w:sz w:val="20"/>
          <w:szCs w:val="20"/>
        </w:rPr>
      </w:pPr>
    </w:p>
    <w:p w14:paraId="4427966F" w14:textId="77777777" w:rsidR="00174314" w:rsidRDefault="00174314" w:rsidP="00BF43EB">
      <w:pPr>
        <w:rPr>
          <w:b/>
          <w:bCs/>
          <w:sz w:val="28"/>
          <w:szCs w:val="28"/>
        </w:rPr>
      </w:pPr>
    </w:p>
    <w:p w14:paraId="7CCD25E0" w14:textId="77777777" w:rsidR="00174314" w:rsidRDefault="00174314" w:rsidP="00BF43EB">
      <w:pPr>
        <w:rPr>
          <w:b/>
          <w:bCs/>
          <w:sz w:val="28"/>
          <w:szCs w:val="28"/>
        </w:rPr>
      </w:pPr>
    </w:p>
    <w:p w14:paraId="6DE8DCB0" w14:textId="77777777" w:rsidR="00174314" w:rsidRDefault="00174314" w:rsidP="00BF43EB">
      <w:pPr>
        <w:rPr>
          <w:b/>
          <w:bCs/>
          <w:sz w:val="28"/>
          <w:szCs w:val="28"/>
        </w:rPr>
      </w:pPr>
    </w:p>
    <w:p w14:paraId="275D1B61" w14:textId="77777777" w:rsidR="00174314" w:rsidRDefault="00174314" w:rsidP="00BF43EB">
      <w:pPr>
        <w:rPr>
          <w:b/>
          <w:bCs/>
          <w:sz w:val="28"/>
          <w:szCs w:val="28"/>
        </w:rPr>
      </w:pPr>
    </w:p>
    <w:p w14:paraId="3E7FF572" w14:textId="196734B1" w:rsidR="000A2B62" w:rsidRDefault="000A2B62" w:rsidP="00BF43EB">
      <w:pPr>
        <w:rPr>
          <w:rFonts w:ascii="Arial" w:hAnsi="Arial" w:cs="Arial"/>
          <w:sz w:val="20"/>
          <w:szCs w:val="20"/>
          <w:highlight w:val="yellow"/>
        </w:rPr>
      </w:pPr>
      <w:r>
        <w:rPr>
          <w:b/>
          <w:bCs/>
          <w:sz w:val="28"/>
          <w:szCs w:val="28"/>
        </w:rPr>
        <w:lastRenderedPageBreak/>
        <w:t>SUBMITTING YOUR APPLICATION</w:t>
      </w:r>
    </w:p>
    <w:p w14:paraId="7666510A" w14:textId="77777777" w:rsidR="000A2B62" w:rsidRDefault="000A2B62" w:rsidP="00BF43EB">
      <w:pPr>
        <w:rPr>
          <w:rFonts w:ascii="Arial" w:hAnsi="Arial" w:cs="Arial"/>
          <w:sz w:val="20"/>
          <w:szCs w:val="20"/>
          <w:highlight w:val="yellow"/>
        </w:rPr>
      </w:pPr>
    </w:p>
    <w:p w14:paraId="209777A2" w14:textId="16DC0E3F" w:rsidR="00174314" w:rsidRDefault="00174314" w:rsidP="00174314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fore you submit your application, please make sure you have the following items included with your application.</w:t>
      </w:r>
    </w:p>
    <w:p w14:paraId="284CAD0C" w14:textId="77777777" w:rsidR="00174314" w:rsidRDefault="00174314" w:rsidP="00BF43EB">
      <w:pPr>
        <w:rPr>
          <w:rFonts w:ascii="Arial" w:hAnsi="Arial" w:cs="Arial"/>
          <w:sz w:val="20"/>
          <w:szCs w:val="20"/>
          <w:highlight w:val="yellow"/>
        </w:rPr>
      </w:pPr>
    </w:p>
    <w:p w14:paraId="4E989C9E" w14:textId="77777777" w:rsidR="00174314" w:rsidRDefault="00174314" w:rsidP="00BF43EB">
      <w:pPr>
        <w:rPr>
          <w:rFonts w:ascii="Arial" w:hAnsi="Arial" w:cs="Arial"/>
          <w:sz w:val="20"/>
          <w:szCs w:val="20"/>
          <w:highlight w:val="yellow"/>
        </w:rPr>
      </w:pPr>
    </w:p>
    <w:p w14:paraId="51B3E8B3" w14:textId="39F0311B" w:rsidR="00BF43EB" w:rsidRPr="00885CCE" w:rsidRDefault="00BF43EB" w:rsidP="00BF43EB">
      <w:pPr>
        <w:rPr>
          <w:rFonts w:ascii="Arial" w:hAnsi="Arial" w:cs="Arial"/>
          <w:b/>
          <w:bCs/>
          <w:sz w:val="20"/>
          <w:szCs w:val="20"/>
        </w:rPr>
      </w:pPr>
      <w:r w:rsidRPr="00885CCE">
        <w:rPr>
          <w:rFonts w:ascii="Arial" w:hAnsi="Arial" w:cs="Arial"/>
          <w:b/>
          <w:bCs/>
          <w:sz w:val="20"/>
          <w:szCs w:val="20"/>
          <w:highlight w:val="yellow"/>
        </w:rPr>
        <w:t>APPLICANT CHECKLIST</w:t>
      </w:r>
      <w:r w:rsidRPr="00885CCE">
        <w:rPr>
          <w:rFonts w:ascii="Arial" w:hAnsi="Arial" w:cs="Arial"/>
          <w:b/>
          <w:bCs/>
          <w:sz w:val="20"/>
          <w:szCs w:val="20"/>
        </w:rPr>
        <w:t>:</w:t>
      </w:r>
    </w:p>
    <w:p w14:paraId="17F6A3D0" w14:textId="7F82F255" w:rsidR="00C86FDB" w:rsidRDefault="008226C1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0"/>
      <w:r w:rsidR="00DD3185">
        <w:rPr>
          <w:rFonts w:ascii="Arial" w:hAnsi="Arial" w:cs="Arial"/>
          <w:sz w:val="20"/>
          <w:szCs w:val="20"/>
        </w:rPr>
        <w:t xml:space="preserve"> </w:t>
      </w:r>
      <w:r w:rsidR="00C86FDB">
        <w:rPr>
          <w:rFonts w:ascii="Arial" w:hAnsi="Arial" w:cs="Arial"/>
          <w:sz w:val="20"/>
          <w:szCs w:val="20"/>
        </w:rPr>
        <w:t>Using current REVISED application (must have current year</w:t>
      </w:r>
      <w:r w:rsidR="00AE6B0A">
        <w:rPr>
          <w:rFonts w:ascii="Arial" w:hAnsi="Arial" w:cs="Arial"/>
          <w:sz w:val="20"/>
          <w:szCs w:val="20"/>
        </w:rPr>
        <w:t xml:space="preserve"> in footer)</w:t>
      </w:r>
    </w:p>
    <w:p w14:paraId="10614C47" w14:textId="324D9368" w:rsidR="00821159" w:rsidRDefault="00C86FDB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</w:t>
      </w:r>
      <w:r w:rsidR="00BF43EB">
        <w:rPr>
          <w:rFonts w:ascii="Arial" w:hAnsi="Arial" w:cs="Arial"/>
          <w:sz w:val="20"/>
          <w:szCs w:val="20"/>
        </w:rPr>
        <w:t xml:space="preserve">Budget for the </w:t>
      </w:r>
      <w:r w:rsidR="00386182">
        <w:rPr>
          <w:rFonts w:ascii="Arial" w:hAnsi="Arial" w:cs="Arial"/>
          <w:sz w:val="20"/>
          <w:szCs w:val="20"/>
        </w:rPr>
        <w:t xml:space="preserve">ministry </w:t>
      </w:r>
    </w:p>
    <w:p w14:paraId="47FB2555" w14:textId="7445E0D6" w:rsidR="00F13277" w:rsidRPr="00AD4820" w:rsidRDefault="00DD3185" w:rsidP="00F13277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3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1"/>
      <w:r>
        <w:rPr>
          <w:rFonts w:ascii="Arial" w:hAnsi="Arial" w:cs="Arial"/>
          <w:sz w:val="20"/>
          <w:szCs w:val="20"/>
        </w:rPr>
        <w:t xml:space="preserve"> </w:t>
      </w:r>
      <w:r w:rsidR="00821159">
        <w:rPr>
          <w:rFonts w:ascii="Arial" w:hAnsi="Arial" w:cs="Arial"/>
          <w:sz w:val="20"/>
          <w:szCs w:val="20"/>
        </w:rPr>
        <w:t>B</w:t>
      </w:r>
      <w:r w:rsidR="005878C7">
        <w:rPr>
          <w:rFonts w:ascii="Arial" w:hAnsi="Arial" w:cs="Arial"/>
          <w:sz w:val="20"/>
          <w:szCs w:val="20"/>
        </w:rPr>
        <w:t>udget</w:t>
      </w:r>
      <w:r w:rsidR="00386182">
        <w:rPr>
          <w:rFonts w:ascii="Arial" w:hAnsi="Arial" w:cs="Arial"/>
          <w:sz w:val="20"/>
          <w:szCs w:val="20"/>
        </w:rPr>
        <w:t xml:space="preserve"> for the </w:t>
      </w:r>
      <w:r w:rsidR="00BF43EB">
        <w:rPr>
          <w:rFonts w:ascii="Arial" w:hAnsi="Arial" w:cs="Arial"/>
          <w:sz w:val="20"/>
          <w:szCs w:val="20"/>
        </w:rPr>
        <w:t xml:space="preserve">organization which will receive the check </w:t>
      </w:r>
      <w:r w:rsidR="00F13277" w:rsidRPr="00AD4820">
        <w:rPr>
          <w:rFonts w:ascii="Arial" w:hAnsi="Arial" w:cs="Arial"/>
          <w:sz w:val="16"/>
          <w:szCs w:val="16"/>
        </w:rPr>
        <w:t>(applications without budgets will not be considered)</w:t>
      </w:r>
    </w:p>
    <w:p w14:paraId="0FFFFFF9" w14:textId="0AF18FFD" w:rsidR="00353C7E" w:rsidRDefault="00DD3185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4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2"/>
      <w:r>
        <w:rPr>
          <w:rFonts w:ascii="Arial" w:hAnsi="Arial" w:cs="Arial"/>
          <w:sz w:val="20"/>
          <w:szCs w:val="20"/>
        </w:rPr>
        <w:t xml:space="preserve"> </w:t>
      </w:r>
      <w:r w:rsidR="00BF43EB">
        <w:rPr>
          <w:rFonts w:ascii="Arial" w:hAnsi="Arial" w:cs="Arial"/>
          <w:sz w:val="20"/>
          <w:szCs w:val="20"/>
        </w:rPr>
        <w:t xml:space="preserve">Accountability Form </w:t>
      </w:r>
      <w:r w:rsidR="00353C7E">
        <w:rPr>
          <w:rFonts w:ascii="Arial" w:hAnsi="Arial" w:cs="Arial"/>
          <w:sz w:val="20"/>
          <w:szCs w:val="20"/>
        </w:rPr>
        <w:t xml:space="preserve">(if not a </w:t>
      </w:r>
      <w:r w:rsidR="00E20E30">
        <w:rPr>
          <w:rFonts w:ascii="Arial" w:hAnsi="Arial" w:cs="Arial"/>
          <w:sz w:val="20"/>
          <w:szCs w:val="20"/>
        </w:rPr>
        <w:t>first-time</w:t>
      </w:r>
      <w:r w:rsidR="00353C7E">
        <w:rPr>
          <w:rFonts w:ascii="Arial" w:hAnsi="Arial" w:cs="Arial"/>
          <w:sz w:val="20"/>
          <w:szCs w:val="20"/>
        </w:rPr>
        <w:t xml:space="preserve"> application)</w:t>
      </w:r>
      <w:r w:rsidR="00E008F9">
        <w:rPr>
          <w:rFonts w:ascii="Arial" w:hAnsi="Arial" w:cs="Arial"/>
          <w:sz w:val="20"/>
          <w:szCs w:val="20"/>
        </w:rPr>
        <w:t xml:space="preserve"> or</w:t>
      </w:r>
    </w:p>
    <w:p w14:paraId="6D3703F4" w14:textId="44BF081B" w:rsidR="00BF43EB" w:rsidRDefault="00DD3185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840ACE">
        <w:rPr>
          <w:rFonts w:ascii="Arial" w:hAnsi="Arial" w:cs="Arial"/>
          <w:sz w:val="20"/>
          <w:szCs w:val="20"/>
        </w:rPr>
      </w:r>
      <w:r w:rsidR="00840ACE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3"/>
      <w:r>
        <w:rPr>
          <w:rFonts w:ascii="Arial" w:hAnsi="Arial" w:cs="Arial"/>
          <w:sz w:val="20"/>
          <w:szCs w:val="20"/>
        </w:rPr>
        <w:t xml:space="preserve"> </w:t>
      </w:r>
      <w:r w:rsidR="00353C7E">
        <w:rPr>
          <w:rFonts w:ascii="Arial" w:hAnsi="Arial" w:cs="Arial"/>
          <w:sz w:val="20"/>
          <w:szCs w:val="20"/>
        </w:rPr>
        <w:t xml:space="preserve">First time </w:t>
      </w:r>
      <w:r w:rsidR="00BF43EB">
        <w:rPr>
          <w:rFonts w:ascii="Arial" w:hAnsi="Arial" w:cs="Arial"/>
          <w:sz w:val="20"/>
          <w:szCs w:val="20"/>
        </w:rPr>
        <w:t>applica</w:t>
      </w:r>
      <w:r w:rsidR="00353C7E">
        <w:rPr>
          <w:rFonts w:ascii="Arial" w:hAnsi="Arial" w:cs="Arial"/>
          <w:sz w:val="20"/>
          <w:szCs w:val="20"/>
        </w:rPr>
        <w:t>tion</w:t>
      </w:r>
    </w:p>
    <w:p w14:paraId="78C7AE9F" w14:textId="64C62853" w:rsidR="0067315C" w:rsidRPr="00AD4820" w:rsidRDefault="0067315C" w:rsidP="00BF43EB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Financial Giving information for EBO and CP from Sponsor Church</w:t>
      </w:r>
    </w:p>
    <w:p w14:paraId="729F9ED9" w14:textId="09E11DD8" w:rsidR="00BF43EB" w:rsidRDefault="00885CCE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dorsement from Association</w:t>
      </w:r>
      <w:r w:rsidR="00693DA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ssions Strategist or Association WMU Director</w:t>
      </w:r>
    </w:p>
    <w:p w14:paraId="6600C82A" w14:textId="77777777" w:rsidR="00885CCE" w:rsidRDefault="00885CCE" w:rsidP="00BF43EB">
      <w:pPr>
        <w:rPr>
          <w:rFonts w:ascii="Arial" w:hAnsi="Arial" w:cs="Arial"/>
          <w:sz w:val="20"/>
          <w:szCs w:val="20"/>
        </w:rPr>
      </w:pPr>
    </w:p>
    <w:p w14:paraId="2FDB4F4D" w14:textId="77777777" w:rsidR="00885CCE" w:rsidRDefault="00885CCE" w:rsidP="00BF43EB">
      <w:pPr>
        <w:rPr>
          <w:rFonts w:ascii="Arial" w:hAnsi="Arial" w:cs="Arial"/>
          <w:sz w:val="20"/>
          <w:szCs w:val="20"/>
        </w:rPr>
      </w:pPr>
    </w:p>
    <w:p w14:paraId="19288D83" w14:textId="092D6BAF" w:rsidR="00B44C6D" w:rsidRDefault="00D85114">
      <w:pPr>
        <w:rPr>
          <w:rFonts w:ascii="Arial" w:hAnsi="Arial" w:cs="Arial"/>
          <w:b/>
          <w:bCs/>
          <w:sz w:val="22"/>
        </w:rPr>
      </w:pPr>
      <w:r w:rsidRPr="0067315C">
        <w:rPr>
          <w:rFonts w:ascii="Arial" w:hAnsi="Arial" w:cs="Arial"/>
          <w:b/>
          <w:bCs/>
          <w:sz w:val="22"/>
          <w:highlight w:val="yellow"/>
        </w:rPr>
        <w:t>P</w:t>
      </w:r>
      <w:r w:rsidR="00B44C6D" w:rsidRPr="0067315C">
        <w:rPr>
          <w:rFonts w:ascii="Arial" w:hAnsi="Arial" w:cs="Arial"/>
          <w:b/>
          <w:bCs/>
          <w:sz w:val="22"/>
          <w:highlight w:val="yellow"/>
        </w:rPr>
        <w:t>lease r</w:t>
      </w:r>
      <w:r w:rsidR="00F246E6" w:rsidRPr="0067315C">
        <w:rPr>
          <w:rFonts w:ascii="Arial" w:hAnsi="Arial" w:cs="Arial"/>
          <w:b/>
          <w:bCs/>
          <w:sz w:val="22"/>
          <w:highlight w:val="yellow"/>
        </w:rPr>
        <w:t xml:space="preserve">eturn this form </w:t>
      </w:r>
      <w:r w:rsidR="00B44C6D" w:rsidRPr="0067315C">
        <w:rPr>
          <w:rFonts w:ascii="Arial" w:hAnsi="Arial" w:cs="Arial"/>
          <w:b/>
          <w:bCs/>
          <w:sz w:val="22"/>
          <w:highlight w:val="yellow"/>
        </w:rPr>
        <w:t xml:space="preserve">and applicable materials </w:t>
      </w:r>
      <w:r w:rsidR="00F246E6" w:rsidRPr="0067315C">
        <w:rPr>
          <w:rFonts w:ascii="Arial" w:hAnsi="Arial" w:cs="Arial"/>
          <w:b/>
          <w:bCs/>
          <w:sz w:val="22"/>
          <w:highlight w:val="yellow"/>
        </w:rPr>
        <w:t>to:</w:t>
      </w:r>
      <w:r w:rsidR="00F246E6">
        <w:rPr>
          <w:rFonts w:ascii="Arial" w:hAnsi="Arial" w:cs="Arial"/>
          <w:b/>
          <w:bCs/>
          <w:sz w:val="22"/>
        </w:rPr>
        <w:t xml:space="preserve"> </w:t>
      </w:r>
      <w:r w:rsidR="00F246E6">
        <w:rPr>
          <w:rFonts w:ascii="Arial" w:hAnsi="Arial" w:cs="Arial"/>
          <w:b/>
          <w:bCs/>
          <w:sz w:val="22"/>
        </w:rPr>
        <w:tab/>
      </w:r>
    </w:p>
    <w:p w14:paraId="2630D5CA" w14:textId="2536B5D4" w:rsidR="00F246E6" w:rsidRDefault="00F246E6">
      <w:pPr>
        <w:rPr>
          <w:rFonts w:ascii="Arial" w:hAnsi="Arial" w:cs="Arial"/>
          <w:bCs/>
          <w:sz w:val="22"/>
        </w:rPr>
      </w:pP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  <w:t xml:space="preserve">Kentucky </w:t>
      </w:r>
      <w:r w:rsidR="008F527F">
        <w:rPr>
          <w:rFonts w:ascii="Arial" w:hAnsi="Arial" w:cs="Arial"/>
          <w:bCs/>
          <w:sz w:val="22"/>
        </w:rPr>
        <w:t>WMU</w:t>
      </w:r>
    </w:p>
    <w:p w14:paraId="75BD2FE3" w14:textId="69AEBA3A" w:rsidR="000A2B62" w:rsidRPr="004624F5" w:rsidRDefault="000A2B62" w:rsidP="000A2B62">
      <w:pPr>
        <w:ind w:left="720" w:firstLine="720"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 xml:space="preserve">ATTN: 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Cs/>
          <w:sz w:val="22"/>
        </w:rPr>
        <w:t>EBO Special Ministries</w:t>
      </w:r>
      <w:r w:rsidRPr="004624F5">
        <w:rPr>
          <w:rFonts w:ascii="Arial" w:hAnsi="Arial" w:cs="Arial"/>
          <w:bCs/>
          <w:sz w:val="22"/>
        </w:rPr>
        <w:t xml:space="preserve"> Allocation Request</w:t>
      </w:r>
    </w:p>
    <w:p w14:paraId="3A8670DD" w14:textId="3E77FCBC" w:rsidR="00F246E6" w:rsidRPr="004624F5" w:rsidRDefault="00F246E6">
      <w:pPr>
        <w:rPr>
          <w:rFonts w:ascii="Arial" w:hAnsi="Arial" w:cs="Arial"/>
          <w:bCs/>
          <w:sz w:val="22"/>
        </w:rPr>
      </w:pP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="008F527F">
        <w:rPr>
          <w:rFonts w:ascii="Arial" w:hAnsi="Arial" w:cs="Arial"/>
          <w:bCs/>
          <w:sz w:val="22"/>
        </w:rPr>
        <w:t>13420 Eastpoint Centre Drive</w:t>
      </w:r>
    </w:p>
    <w:p w14:paraId="7BAE3CE5" w14:textId="3346AF99" w:rsidR="0067315C" w:rsidRDefault="008F527F" w:rsidP="004C7830">
      <w:p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ab/>
      </w:r>
      <w:r>
        <w:rPr>
          <w:rFonts w:ascii="Arial" w:hAnsi="Arial" w:cs="Arial"/>
          <w:bCs/>
          <w:sz w:val="22"/>
        </w:rPr>
        <w:tab/>
        <w:t>Louisville, KY  40223</w:t>
      </w:r>
      <w:r w:rsidR="00D34808">
        <w:rPr>
          <w:rFonts w:ascii="Arial" w:hAnsi="Arial" w:cs="Arial"/>
          <w:bCs/>
          <w:sz w:val="22"/>
        </w:rPr>
        <w:tab/>
      </w:r>
    </w:p>
    <w:p w14:paraId="11DFC090" w14:textId="77777777" w:rsidR="000A2B62" w:rsidRDefault="000A2B62" w:rsidP="004C7830">
      <w:pPr>
        <w:rPr>
          <w:rFonts w:ascii="Arial" w:hAnsi="Arial" w:cs="Arial"/>
          <w:bCs/>
          <w:sz w:val="22"/>
        </w:rPr>
      </w:pPr>
    </w:p>
    <w:p w14:paraId="67E09BB2" w14:textId="77777777" w:rsidR="000A2B62" w:rsidRDefault="000A2B62" w:rsidP="004C7830">
      <w:pPr>
        <w:rPr>
          <w:rFonts w:ascii="Arial" w:hAnsi="Arial" w:cs="Arial"/>
          <w:b/>
          <w:sz w:val="22"/>
          <w:highlight w:val="yellow"/>
        </w:rPr>
      </w:pPr>
    </w:p>
    <w:p w14:paraId="0C8FA709" w14:textId="6F2B36C2" w:rsidR="00EE5CA2" w:rsidRDefault="0067315C" w:rsidP="004C7830">
      <w:pPr>
        <w:rPr>
          <w:rFonts w:ascii="Arial" w:hAnsi="Arial" w:cs="Arial"/>
          <w:bCs/>
          <w:sz w:val="22"/>
        </w:rPr>
      </w:pPr>
      <w:r w:rsidRPr="000A2B62">
        <w:rPr>
          <w:rFonts w:ascii="Arial" w:hAnsi="Arial" w:cs="Arial"/>
          <w:b/>
          <w:sz w:val="22"/>
          <w:highlight w:val="yellow"/>
        </w:rPr>
        <w:t>To confirm receipt</w:t>
      </w:r>
      <w:r>
        <w:rPr>
          <w:rFonts w:ascii="Arial" w:hAnsi="Arial" w:cs="Arial"/>
          <w:bCs/>
          <w:sz w:val="22"/>
        </w:rPr>
        <w:t xml:space="preserve"> of your application, please contact Denise Gardner at 502.489.</w:t>
      </w:r>
      <w:r w:rsidR="000A2B62">
        <w:rPr>
          <w:rFonts w:ascii="Arial" w:hAnsi="Arial" w:cs="Arial"/>
          <w:bCs/>
          <w:sz w:val="22"/>
        </w:rPr>
        <w:t xml:space="preserve">3427 or </w:t>
      </w:r>
      <w:hyperlink r:id="rId13" w:history="1">
        <w:r w:rsidR="000A2B62" w:rsidRPr="00FE2E27">
          <w:rPr>
            <w:rStyle w:val="Hyperlink"/>
            <w:rFonts w:ascii="Arial" w:hAnsi="Arial" w:cs="Arial"/>
            <w:bCs/>
            <w:sz w:val="22"/>
          </w:rPr>
          <w:t>denise.gardner@kybaptist.org</w:t>
        </w:r>
      </w:hyperlink>
      <w:r w:rsidR="000A2B62">
        <w:rPr>
          <w:rFonts w:ascii="Arial" w:hAnsi="Arial" w:cs="Arial"/>
          <w:bCs/>
          <w:sz w:val="22"/>
        </w:rPr>
        <w:t xml:space="preserve">. </w:t>
      </w:r>
      <w:r w:rsidR="00D34808">
        <w:rPr>
          <w:rFonts w:ascii="Arial" w:hAnsi="Arial" w:cs="Arial"/>
          <w:bCs/>
          <w:sz w:val="22"/>
        </w:rPr>
        <w:tab/>
      </w:r>
      <w:r w:rsidR="004C7830">
        <w:rPr>
          <w:rFonts w:ascii="Arial" w:hAnsi="Arial" w:cs="Arial"/>
          <w:bCs/>
          <w:sz w:val="22"/>
        </w:rPr>
        <w:t xml:space="preserve">          </w:t>
      </w:r>
    </w:p>
    <w:p w14:paraId="47E59B39" w14:textId="77777777" w:rsidR="00EE5CA2" w:rsidRDefault="00EE5CA2" w:rsidP="004C7830">
      <w:pPr>
        <w:rPr>
          <w:rFonts w:ascii="Arial" w:hAnsi="Arial" w:cs="Arial"/>
          <w:sz w:val="20"/>
          <w:szCs w:val="20"/>
        </w:rPr>
      </w:pPr>
    </w:p>
    <w:p w14:paraId="1C454A56" w14:textId="17EB4571" w:rsidR="00662680" w:rsidRDefault="00662680" w:rsidP="004C7830">
      <w:pPr>
        <w:rPr>
          <w:b/>
          <w:sz w:val="20"/>
          <w:szCs w:val="20"/>
        </w:rPr>
      </w:pPr>
    </w:p>
    <w:p w14:paraId="7CC3D1FD" w14:textId="77777777" w:rsidR="00EA1596" w:rsidRPr="00EA1596" w:rsidRDefault="00EA1596" w:rsidP="00EA1596">
      <w:pPr>
        <w:rPr>
          <w:sz w:val="20"/>
          <w:szCs w:val="20"/>
        </w:rPr>
      </w:pPr>
    </w:p>
    <w:p w14:paraId="7EB4C398" w14:textId="77777777" w:rsidR="00EA1596" w:rsidRPr="00EA1596" w:rsidRDefault="00EA1596" w:rsidP="00EA1596">
      <w:pPr>
        <w:rPr>
          <w:sz w:val="20"/>
          <w:szCs w:val="20"/>
        </w:rPr>
      </w:pPr>
    </w:p>
    <w:p w14:paraId="34E35777" w14:textId="77777777" w:rsidR="00EA1596" w:rsidRPr="00EA1596" w:rsidRDefault="00EA1596" w:rsidP="00EA1596">
      <w:pPr>
        <w:rPr>
          <w:sz w:val="20"/>
          <w:szCs w:val="20"/>
        </w:rPr>
      </w:pPr>
    </w:p>
    <w:p w14:paraId="45C795CE" w14:textId="77777777" w:rsidR="00EA1596" w:rsidRPr="00EA1596" w:rsidRDefault="00EA1596" w:rsidP="00EA1596">
      <w:pPr>
        <w:rPr>
          <w:sz w:val="20"/>
          <w:szCs w:val="20"/>
        </w:rPr>
      </w:pPr>
    </w:p>
    <w:p w14:paraId="424A7355" w14:textId="77777777" w:rsidR="00EA1596" w:rsidRPr="00EA1596" w:rsidRDefault="00EA1596" w:rsidP="00EA1596">
      <w:pPr>
        <w:rPr>
          <w:sz w:val="20"/>
          <w:szCs w:val="20"/>
        </w:rPr>
      </w:pPr>
    </w:p>
    <w:p w14:paraId="1274921A" w14:textId="77777777" w:rsidR="00EA1596" w:rsidRPr="00EA1596" w:rsidRDefault="00EA1596" w:rsidP="00EA1596">
      <w:pPr>
        <w:rPr>
          <w:sz w:val="20"/>
          <w:szCs w:val="20"/>
        </w:rPr>
      </w:pPr>
    </w:p>
    <w:p w14:paraId="63543B2E" w14:textId="77777777" w:rsidR="00EA1596" w:rsidRPr="00EA1596" w:rsidRDefault="00EA1596" w:rsidP="00EA1596">
      <w:pPr>
        <w:rPr>
          <w:sz w:val="20"/>
          <w:szCs w:val="20"/>
        </w:rPr>
      </w:pPr>
    </w:p>
    <w:p w14:paraId="12304084" w14:textId="77777777" w:rsidR="00EA1596" w:rsidRPr="00EA1596" w:rsidRDefault="00EA1596" w:rsidP="00EA1596">
      <w:pPr>
        <w:rPr>
          <w:sz w:val="20"/>
          <w:szCs w:val="20"/>
        </w:rPr>
      </w:pPr>
    </w:p>
    <w:p w14:paraId="7261D932" w14:textId="77777777" w:rsidR="00EA1596" w:rsidRPr="00EA1596" w:rsidRDefault="00EA1596" w:rsidP="00EA1596">
      <w:pPr>
        <w:rPr>
          <w:sz w:val="20"/>
          <w:szCs w:val="20"/>
        </w:rPr>
      </w:pPr>
    </w:p>
    <w:p w14:paraId="6CB9AC61" w14:textId="77777777" w:rsidR="00EA1596" w:rsidRPr="00EA1596" w:rsidRDefault="00EA1596" w:rsidP="00EA1596">
      <w:pPr>
        <w:rPr>
          <w:sz w:val="20"/>
          <w:szCs w:val="20"/>
        </w:rPr>
      </w:pPr>
    </w:p>
    <w:p w14:paraId="4E47483F" w14:textId="77777777" w:rsidR="00EA1596" w:rsidRPr="00EA1596" w:rsidRDefault="00EA1596" w:rsidP="00EA1596">
      <w:pPr>
        <w:rPr>
          <w:sz w:val="20"/>
          <w:szCs w:val="20"/>
        </w:rPr>
      </w:pPr>
    </w:p>
    <w:p w14:paraId="0EFE3F83" w14:textId="77777777" w:rsidR="00EA1596" w:rsidRPr="00EA1596" w:rsidRDefault="00EA1596" w:rsidP="00EA1596">
      <w:pPr>
        <w:rPr>
          <w:sz w:val="20"/>
          <w:szCs w:val="20"/>
        </w:rPr>
      </w:pPr>
    </w:p>
    <w:p w14:paraId="409F728B" w14:textId="77777777" w:rsidR="00EA1596" w:rsidRPr="00EA1596" w:rsidRDefault="00EA1596" w:rsidP="00EA1596">
      <w:pPr>
        <w:rPr>
          <w:sz w:val="20"/>
          <w:szCs w:val="20"/>
        </w:rPr>
      </w:pPr>
    </w:p>
    <w:p w14:paraId="76932349" w14:textId="77777777" w:rsidR="00EA1596" w:rsidRPr="00EA1596" w:rsidRDefault="00EA1596" w:rsidP="00EA1596">
      <w:pPr>
        <w:rPr>
          <w:sz w:val="20"/>
          <w:szCs w:val="20"/>
        </w:rPr>
      </w:pPr>
    </w:p>
    <w:p w14:paraId="5562B233" w14:textId="77777777" w:rsidR="00EA1596" w:rsidRPr="00EA1596" w:rsidRDefault="00EA1596" w:rsidP="00EA1596">
      <w:pPr>
        <w:rPr>
          <w:sz w:val="20"/>
          <w:szCs w:val="20"/>
        </w:rPr>
      </w:pPr>
    </w:p>
    <w:p w14:paraId="351C6DCF" w14:textId="77777777" w:rsidR="00EA1596" w:rsidRPr="00EA1596" w:rsidRDefault="00EA1596" w:rsidP="00EA1596">
      <w:pPr>
        <w:rPr>
          <w:sz w:val="20"/>
          <w:szCs w:val="20"/>
        </w:rPr>
      </w:pPr>
    </w:p>
    <w:p w14:paraId="7E5EDAC3" w14:textId="77777777" w:rsidR="00EA1596" w:rsidRPr="00EA1596" w:rsidRDefault="00EA1596" w:rsidP="00EA1596">
      <w:pPr>
        <w:rPr>
          <w:sz w:val="20"/>
          <w:szCs w:val="20"/>
        </w:rPr>
      </w:pPr>
    </w:p>
    <w:p w14:paraId="20581893" w14:textId="77777777" w:rsidR="00EA1596" w:rsidRPr="00EA1596" w:rsidRDefault="00EA1596" w:rsidP="00EA1596">
      <w:pPr>
        <w:rPr>
          <w:sz w:val="20"/>
          <w:szCs w:val="20"/>
        </w:rPr>
      </w:pPr>
    </w:p>
    <w:p w14:paraId="7786F9AC" w14:textId="77777777" w:rsidR="00EA1596" w:rsidRPr="00EA1596" w:rsidRDefault="00EA1596" w:rsidP="00EA1596">
      <w:pPr>
        <w:rPr>
          <w:sz w:val="20"/>
          <w:szCs w:val="20"/>
        </w:rPr>
      </w:pPr>
    </w:p>
    <w:p w14:paraId="7D367A4A" w14:textId="77777777" w:rsidR="00EA1596" w:rsidRPr="00EA1596" w:rsidRDefault="00EA1596" w:rsidP="00EA1596">
      <w:pPr>
        <w:rPr>
          <w:sz w:val="20"/>
          <w:szCs w:val="20"/>
        </w:rPr>
      </w:pPr>
    </w:p>
    <w:p w14:paraId="10D947C9" w14:textId="77777777" w:rsidR="00EA1596" w:rsidRPr="00EA1596" w:rsidRDefault="00EA1596" w:rsidP="00EA1596">
      <w:pPr>
        <w:rPr>
          <w:sz w:val="20"/>
          <w:szCs w:val="20"/>
        </w:rPr>
      </w:pPr>
    </w:p>
    <w:p w14:paraId="70D28ED5" w14:textId="77777777" w:rsidR="00EA1596" w:rsidRPr="00EA1596" w:rsidRDefault="00EA1596" w:rsidP="00EA1596">
      <w:pPr>
        <w:rPr>
          <w:sz w:val="20"/>
          <w:szCs w:val="20"/>
        </w:rPr>
      </w:pPr>
    </w:p>
    <w:p w14:paraId="1F61442C" w14:textId="77777777" w:rsidR="00EA1596" w:rsidRPr="00EA1596" w:rsidRDefault="00EA1596" w:rsidP="00EA1596">
      <w:pPr>
        <w:rPr>
          <w:sz w:val="20"/>
          <w:szCs w:val="20"/>
        </w:rPr>
      </w:pPr>
    </w:p>
    <w:p w14:paraId="7E3C735F" w14:textId="77777777" w:rsidR="00EA1596" w:rsidRPr="00EA1596" w:rsidRDefault="00EA1596" w:rsidP="00EA1596">
      <w:pPr>
        <w:rPr>
          <w:sz w:val="20"/>
          <w:szCs w:val="20"/>
        </w:rPr>
      </w:pPr>
    </w:p>
    <w:p w14:paraId="07CE7233" w14:textId="77777777" w:rsidR="00EA1596" w:rsidRPr="00EA1596" w:rsidRDefault="00EA1596" w:rsidP="00EA1596">
      <w:pPr>
        <w:rPr>
          <w:sz w:val="20"/>
          <w:szCs w:val="20"/>
        </w:rPr>
      </w:pPr>
    </w:p>
    <w:p w14:paraId="111B6285" w14:textId="77777777" w:rsidR="00EA1596" w:rsidRPr="00EA1596" w:rsidRDefault="00EA1596" w:rsidP="00EA1596">
      <w:pPr>
        <w:rPr>
          <w:sz w:val="20"/>
          <w:szCs w:val="20"/>
        </w:rPr>
      </w:pPr>
    </w:p>
    <w:p w14:paraId="125565F4" w14:textId="77777777" w:rsidR="00EA1596" w:rsidRPr="00EA1596" w:rsidRDefault="00EA1596" w:rsidP="00EA1596">
      <w:pPr>
        <w:rPr>
          <w:sz w:val="20"/>
          <w:szCs w:val="20"/>
        </w:rPr>
      </w:pPr>
    </w:p>
    <w:p w14:paraId="1B38A8B5" w14:textId="77777777" w:rsidR="00EA1596" w:rsidRPr="00EA1596" w:rsidRDefault="00EA1596" w:rsidP="00EA1596">
      <w:pPr>
        <w:rPr>
          <w:sz w:val="20"/>
          <w:szCs w:val="20"/>
        </w:rPr>
      </w:pPr>
    </w:p>
    <w:p w14:paraId="6DA83500" w14:textId="77777777" w:rsidR="00EA1596" w:rsidRPr="00EA1596" w:rsidRDefault="00EA1596" w:rsidP="00EA1596">
      <w:pPr>
        <w:rPr>
          <w:sz w:val="20"/>
          <w:szCs w:val="20"/>
        </w:rPr>
      </w:pPr>
    </w:p>
    <w:p w14:paraId="2C9C20B2" w14:textId="77777777" w:rsidR="00EA1596" w:rsidRPr="00EA1596" w:rsidRDefault="00EA1596" w:rsidP="00EA1596">
      <w:pPr>
        <w:rPr>
          <w:sz w:val="20"/>
          <w:szCs w:val="20"/>
        </w:rPr>
      </w:pPr>
    </w:p>
    <w:p w14:paraId="4D1A91C3" w14:textId="34895160" w:rsidR="00EA1596" w:rsidRPr="00EA1596" w:rsidRDefault="00EA1596" w:rsidP="00EA1596">
      <w:pPr>
        <w:tabs>
          <w:tab w:val="left" w:pos="8850"/>
        </w:tabs>
        <w:rPr>
          <w:sz w:val="20"/>
          <w:szCs w:val="20"/>
        </w:rPr>
      </w:pPr>
    </w:p>
    <w:sectPr w:rsidR="00EA1596" w:rsidRPr="00EA1596">
      <w:footerReference w:type="first" r:id="rId14"/>
      <w:type w:val="continuous"/>
      <w:pgSz w:w="12240" w:h="15840" w:code="1"/>
      <w:pgMar w:top="1080" w:right="1080" w:bottom="1080" w:left="1080" w:header="706" w:footer="706" w:gutter="0"/>
      <w:cols w:space="28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1266F" w14:textId="77777777" w:rsidR="00224C56" w:rsidRDefault="00224C56">
      <w:r>
        <w:separator/>
      </w:r>
    </w:p>
  </w:endnote>
  <w:endnote w:type="continuationSeparator" w:id="0">
    <w:p w14:paraId="5EFB10B4" w14:textId="77777777" w:rsidR="00224C56" w:rsidRDefault="00224C56">
      <w:r>
        <w:continuationSeparator/>
      </w:r>
    </w:p>
  </w:endnote>
  <w:endnote w:type="continuationNotice" w:id="1">
    <w:p w14:paraId="3BCA3788" w14:textId="77777777" w:rsidR="009C2F48" w:rsidRDefault="009C2F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049CB" w14:textId="4388CF4D" w:rsidR="00EA1596" w:rsidRDefault="00EA1596" w:rsidP="00EA1596">
    <w:pPr>
      <w:jc w:val="right"/>
      <w:rPr>
        <w:rFonts w:ascii="Arial" w:hAnsi="Arial" w:cs="Arial"/>
        <w:b/>
        <w:bCs/>
        <w:sz w:val="20"/>
        <w:szCs w:val="20"/>
      </w:rPr>
    </w:pPr>
    <w:r w:rsidRPr="00460875">
      <w:rPr>
        <w:rFonts w:ascii="Arial" w:hAnsi="Arial" w:cs="Arial"/>
        <w:b/>
        <w:bCs/>
        <w:sz w:val="20"/>
        <w:szCs w:val="20"/>
      </w:rPr>
      <w:t xml:space="preserve">EBO Grant Application – </w:t>
    </w:r>
    <w:r>
      <w:rPr>
        <w:rFonts w:ascii="Arial" w:hAnsi="Arial" w:cs="Arial"/>
        <w:b/>
        <w:bCs/>
        <w:sz w:val="20"/>
        <w:szCs w:val="20"/>
      </w:rPr>
      <w:t xml:space="preserve">Revised </w:t>
    </w:r>
    <w:r w:rsidR="00E20E30">
      <w:rPr>
        <w:rFonts w:ascii="Arial" w:hAnsi="Arial" w:cs="Arial"/>
        <w:b/>
        <w:bCs/>
        <w:sz w:val="20"/>
        <w:szCs w:val="20"/>
      </w:rPr>
      <w:t>7/19/2022</w:t>
    </w:r>
  </w:p>
  <w:p w14:paraId="49A4B103" w14:textId="77777777" w:rsidR="00EA1596" w:rsidRDefault="00EA15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B4BD8" w14:textId="77777777" w:rsidR="003F24A3" w:rsidRDefault="003F2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ECB97" w14:textId="77777777" w:rsidR="00224C56" w:rsidRDefault="00224C56">
      <w:r>
        <w:separator/>
      </w:r>
    </w:p>
  </w:footnote>
  <w:footnote w:type="continuationSeparator" w:id="0">
    <w:p w14:paraId="2678E287" w14:textId="77777777" w:rsidR="00224C56" w:rsidRDefault="00224C56">
      <w:r>
        <w:continuationSeparator/>
      </w:r>
    </w:p>
  </w:footnote>
  <w:footnote w:type="continuationNotice" w:id="1">
    <w:p w14:paraId="2A2B0F94" w14:textId="77777777" w:rsidR="009C2F48" w:rsidRDefault="009C2F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76D63"/>
    <w:multiLevelType w:val="hybridMultilevel"/>
    <w:tmpl w:val="58984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33927"/>
    <w:multiLevelType w:val="hybridMultilevel"/>
    <w:tmpl w:val="9872E802"/>
    <w:lvl w:ilvl="0" w:tplc="430CB83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C5B69"/>
    <w:multiLevelType w:val="hybridMultilevel"/>
    <w:tmpl w:val="51244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50434E"/>
    <w:multiLevelType w:val="hybridMultilevel"/>
    <w:tmpl w:val="FF0C1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14B65"/>
    <w:multiLevelType w:val="hybridMultilevel"/>
    <w:tmpl w:val="ADD08B36"/>
    <w:lvl w:ilvl="0" w:tplc="026401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9582C"/>
    <w:multiLevelType w:val="hybridMultilevel"/>
    <w:tmpl w:val="77708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53158"/>
    <w:multiLevelType w:val="hybridMultilevel"/>
    <w:tmpl w:val="66425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22468"/>
    <w:multiLevelType w:val="hybridMultilevel"/>
    <w:tmpl w:val="92B00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97A83"/>
    <w:multiLevelType w:val="singleLevel"/>
    <w:tmpl w:val="88DAB13A"/>
    <w:lvl w:ilvl="0">
      <w:start w:val="1"/>
      <w:numFmt w:val="decimal"/>
      <w:lvlText w:val="%1."/>
      <w:legacy w:legacy="1" w:legacySpace="0" w:legacyIndent="180"/>
      <w:lvlJc w:val="left"/>
      <w:pPr>
        <w:ind w:left="540" w:hanging="180"/>
      </w:pPr>
    </w:lvl>
  </w:abstractNum>
  <w:abstractNum w:abstractNumId="9" w15:restartNumberingAfterBreak="0">
    <w:nsid w:val="72CE25E3"/>
    <w:multiLevelType w:val="hybridMultilevel"/>
    <w:tmpl w:val="22C42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E615AC"/>
    <w:multiLevelType w:val="singleLevel"/>
    <w:tmpl w:val="3D4035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871644843">
    <w:abstractNumId w:val="8"/>
  </w:num>
  <w:num w:numId="2" w16cid:durableId="1602447407">
    <w:abstractNumId w:val="8"/>
    <w:lvlOverride w:ilvl="0">
      <w:lvl w:ilvl="0">
        <w:start w:val="1"/>
        <w:numFmt w:val="decimal"/>
        <w:lvlText w:val="%1."/>
        <w:legacy w:legacy="1" w:legacySpace="0" w:legacyIndent="180"/>
        <w:lvlJc w:val="left"/>
        <w:pPr>
          <w:ind w:left="540" w:hanging="180"/>
        </w:pPr>
      </w:lvl>
    </w:lvlOverride>
  </w:num>
  <w:num w:numId="3" w16cid:durableId="1009600009">
    <w:abstractNumId w:val="10"/>
  </w:num>
  <w:num w:numId="4" w16cid:durableId="1221600883">
    <w:abstractNumId w:val="1"/>
  </w:num>
  <w:num w:numId="5" w16cid:durableId="1851944156">
    <w:abstractNumId w:val="6"/>
  </w:num>
  <w:num w:numId="6" w16cid:durableId="2009137235">
    <w:abstractNumId w:val="0"/>
  </w:num>
  <w:num w:numId="7" w16cid:durableId="370768830">
    <w:abstractNumId w:val="3"/>
  </w:num>
  <w:num w:numId="8" w16cid:durableId="1601182608">
    <w:abstractNumId w:val="7"/>
  </w:num>
  <w:num w:numId="9" w16cid:durableId="1793548740">
    <w:abstractNumId w:val="5"/>
  </w:num>
  <w:num w:numId="10" w16cid:durableId="961154433">
    <w:abstractNumId w:val="9"/>
  </w:num>
  <w:num w:numId="11" w16cid:durableId="63375938">
    <w:abstractNumId w:val="2"/>
  </w:num>
  <w:num w:numId="12" w16cid:durableId="614159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Ta1NDYwMDUwNjNV0lEKTi0uzszPAykwrAUA4nSXBSwAAAA="/>
  </w:docVars>
  <w:rsids>
    <w:rsidRoot w:val="001868CA"/>
    <w:rsid w:val="00012F1D"/>
    <w:rsid w:val="00014FBD"/>
    <w:rsid w:val="000158FC"/>
    <w:rsid w:val="000202BA"/>
    <w:rsid w:val="000806A0"/>
    <w:rsid w:val="00086554"/>
    <w:rsid w:val="000A1758"/>
    <w:rsid w:val="000A2B62"/>
    <w:rsid w:val="000A34A9"/>
    <w:rsid w:val="000B54A1"/>
    <w:rsid w:val="000C5D3A"/>
    <w:rsid w:val="000D68E5"/>
    <w:rsid w:val="000E5F2D"/>
    <w:rsid w:val="000F5485"/>
    <w:rsid w:val="001128F2"/>
    <w:rsid w:val="0011666E"/>
    <w:rsid w:val="00137C6D"/>
    <w:rsid w:val="0014426B"/>
    <w:rsid w:val="00152673"/>
    <w:rsid w:val="00155CC9"/>
    <w:rsid w:val="00162CE3"/>
    <w:rsid w:val="00166C5F"/>
    <w:rsid w:val="00170B33"/>
    <w:rsid w:val="00174314"/>
    <w:rsid w:val="0017504D"/>
    <w:rsid w:val="001762AB"/>
    <w:rsid w:val="00184607"/>
    <w:rsid w:val="001868CA"/>
    <w:rsid w:val="00186DF2"/>
    <w:rsid w:val="00190F98"/>
    <w:rsid w:val="001926CD"/>
    <w:rsid w:val="00195D7A"/>
    <w:rsid w:val="001C063D"/>
    <w:rsid w:val="001D5F0E"/>
    <w:rsid w:val="00211692"/>
    <w:rsid w:val="00224C56"/>
    <w:rsid w:val="002416A0"/>
    <w:rsid w:val="00265265"/>
    <w:rsid w:val="00286D01"/>
    <w:rsid w:val="002A54A5"/>
    <w:rsid w:val="002A5D14"/>
    <w:rsid w:val="002B2341"/>
    <w:rsid w:val="002C14B0"/>
    <w:rsid w:val="002D0E9A"/>
    <w:rsid w:val="002E7426"/>
    <w:rsid w:val="002F7D8E"/>
    <w:rsid w:val="00310ECB"/>
    <w:rsid w:val="0031626F"/>
    <w:rsid w:val="00317B0E"/>
    <w:rsid w:val="00334EB5"/>
    <w:rsid w:val="003406ED"/>
    <w:rsid w:val="00350B4D"/>
    <w:rsid w:val="00353C7E"/>
    <w:rsid w:val="00371235"/>
    <w:rsid w:val="003723FC"/>
    <w:rsid w:val="00386182"/>
    <w:rsid w:val="00386E04"/>
    <w:rsid w:val="0039737D"/>
    <w:rsid w:val="003A3EA0"/>
    <w:rsid w:val="003B11CC"/>
    <w:rsid w:val="003E2182"/>
    <w:rsid w:val="003F24A3"/>
    <w:rsid w:val="003F26D4"/>
    <w:rsid w:val="00402BCA"/>
    <w:rsid w:val="00403A34"/>
    <w:rsid w:val="00426D66"/>
    <w:rsid w:val="00431762"/>
    <w:rsid w:val="0045093C"/>
    <w:rsid w:val="00460875"/>
    <w:rsid w:val="004624F5"/>
    <w:rsid w:val="00481259"/>
    <w:rsid w:val="004867C4"/>
    <w:rsid w:val="004908AC"/>
    <w:rsid w:val="004A33A2"/>
    <w:rsid w:val="004A542F"/>
    <w:rsid w:val="004A58F9"/>
    <w:rsid w:val="004C7830"/>
    <w:rsid w:val="004F7BC5"/>
    <w:rsid w:val="005019E0"/>
    <w:rsid w:val="00541A0F"/>
    <w:rsid w:val="005513FC"/>
    <w:rsid w:val="00552782"/>
    <w:rsid w:val="00554FF8"/>
    <w:rsid w:val="00573A8F"/>
    <w:rsid w:val="00573A9F"/>
    <w:rsid w:val="00576647"/>
    <w:rsid w:val="00577331"/>
    <w:rsid w:val="0058253A"/>
    <w:rsid w:val="00586BD8"/>
    <w:rsid w:val="005878C7"/>
    <w:rsid w:val="005A0547"/>
    <w:rsid w:val="005A2254"/>
    <w:rsid w:val="005E1E55"/>
    <w:rsid w:val="005E4B98"/>
    <w:rsid w:val="005E572F"/>
    <w:rsid w:val="006307FD"/>
    <w:rsid w:val="00641CA5"/>
    <w:rsid w:val="0064300D"/>
    <w:rsid w:val="0065750E"/>
    <w:rsid w:val="00662680"/>
    <w:rsid w:val="0067315C"/>
    <w:rsid w:val="00677844"/>
    <w:rsid w:val="0068288D"/>
    <w:rsid w:val="0068526D"/>
    <w:rsid w:val="00693DAE"/>
    <w:rsid w:val="00694FD8"/>
    <w:rsid w:val="006956BF"/>
    <w:rsid w:val="006B2CC0"/>
    <w:rsid w:val="006C301B"/>
    <w:rsid w:val="006C6CAD"/>
    <w:rsid w:val="006D336E"/>
    <w:rsid w:val="006E30E5"/>
    <w:rsid w:val="006E45A4"/>
    <w:rsid w:val="006E564B"/>
    <w:rsid w:val="006E63F5"/>
    <w:rsid w:val="006E67AF"/>
    <w:rsid w:val="00701263"/>
    <w:rsid w:val="007111BB"/>
    <w:rsid w:val="007165FA"/>
    <w:rsid w:val="00725DAD"/>
    <w:rsid w:val="00735420"/>
    <w:rsid w:val="00783ECF"/>
    <w:rsid w:val="00786E98"/>
    <w:rsid w:val="00794372"/>
    <w:rsid w:val="0079597E"/>
    <w:rsid w:val="007A2E76"/>
    <w:rsid w:val="007B34C7"/>
    <w:rsid w:val="007C64E3"/>
    <w:rsid w:val="007D41C5"/>
    <w:rsid w:val="007F4003"/>
    <w:rsid w:val="007F5629"/>
    <w:rsid w:val="0081686B"/>
    <w:rsid w:val="00821159"/>
    <w:rsid w:val="008226C1"/>
    <w:rsid w:val="008238F9"/>
    <w:rsid w:val="00830434"/>
    <w:rsid w:val="00850BBE"/>
    <w:rsid w:val="0085135E"/>
    <w:rsid w:val="008527A3"/>
    <w:rsid w:val="00864383"/>
    <w:rsid w:val="0086746E"/>
    <w:rsid w:val="0087253F"/>
    <w:rsid w:val="00885CCE"/>
    <w:rsid w:val="008960AB"/>
    <w:rsid w:val="00896784"/>
    <w:rsid w:val="008B79B6"/>
    <w:rsid w:val="008D3765"/>
    <w:rsid w:val="008D4E12"/>
    <w:rsid w:val="008F3F96"/>
    <w:rsid w:val="008F527F"/>
    <w:rsid w:val="00911744"/>
    <w:rsid w:val="0091344F"/>
    <w:rsid w:val="009173FD"/>
    <w:rsid w:val="0092657A"/>
    <w:rsid w:val="009465EE"/>
    <w:rsid w:val="00975F90"/>
    <w:rsid w:val="00982400"/>
    <w:rsid w:val="009A22A0"/>
    <w:rsid w:val="009A3968"/>
    <w:rsid w:val="009B22EF"/>
    <w:rsid w:val="009C2F48"/>
    <w:rsid w:val="009E1E6B"/>
    <w:rsid w:val="009E317F"/>
    <w:rsid w:val="00A11CF5"/>
    <w:rsid w:val="00A41855"/>
    <w:rsid w:val="00A4497A"/>
    <w:rsid w:val="00A45F44"/>
    <w:rsid w:val="00A85C6B"/>
    <w:rsid w:val="00A86AB7"/>
    <w:rsid w:val="00A86CBD"/>
    <w:rsid w:val="00A90A81"/>
    <w:rsid w:val="00A9303B"/>
    <w:rsid w:val="00AA0282"/>
    <w:rsid w:val="00AD4820"/>
    <w:rsid w:val="00AE6B0A"/>
    <w:rsid w:val="00AE6EE2"/>
    <w:rsid w:val="00AF6E97"/>
    <w:rsid w:val="00B0381E"/>
    <w:rsid w:val="00B04783"/>
    <w:rsid w:val="00B05118"/>
    <w:rsid w:val="00B16089"/>
    <w:rsid w:val="00B3637D"/>
    <w:rsid w:val="00B44C6D"/>
    <w:rsid w:val="00B62C66"/>
    <w:rsid w:val="00B810F5"/>
    <w:rsid w:val="00B92350"/>
    <w:rsid w:val="00BA3218"/>
    <w:rsid w:val="00BB5E7D"/>
    <w:rsid w:val="00BD2266"/>
    <w:rsid w:val="00BD5304"/>
    <w:rsid w:val="00BF43EB"/>
    <w:rsid w:val="00BF791F"/>
    <w:rsid w:val="00C14801"/>
    <w:rsid w:val="00C15F45"/>
    <w:rsid w:val="00C22AB9"/>
    <w:rsid w:val="00C2431B"/>
    <w:rsid w:val="00C32C01"/>
    <w:rsid w:val="00C830FC"/>
    <w:rsid w:val="00C86FDB"/>
    <w:rsid w:val="00CB3515"/>
    <w:rsid w:val="00CC005B"/>
    <w:rsid w:val="00CC4ED3"/>
    <w:rsid w:val="00CD4127"/>
    <w:rsid w:val="00CD6602"/>
    <w:rsid w:val="00CE6D9A"/>
    <w:rsid w:val="00D06CF5"/>
    <w:rsid w:val="00D20941"/>
    <w:rsid w:val="00D24721"/>
    <w:rsid w:val="00D25F88"/>
    <w:rsid w:val="00D33261"/>
    <w:rsid w:val="00D33487"/>
    <w:rsid w:val="00D34808"/>
    <w:rsid w:val="00D35636"/>
    <w:rsid w:val="00D409C1"/>
    <w:rsid w:val="00D738FD"/>
    <w:rsid w:val="00D76E89"/>
    <w:rsid w:val="00D84CE4"/>
    <w:rsid w:val="00D85114"/>
    <w:rsid w:val="00D91BD1"/>
    <w:rsid w:val="00D9655D"/>
    <w:rsid w:val="00DA75C1"/>
    <w:rsid w:val="00DB1FB0"/>
    <w:rsid w:val="00DD3185"/>
    <w:rsid w:val="00DE0390"/>
    <w:rsid w:val="00DF32BD"/>
    <w:rsid w:val="00E008F9"/>
    <w:rsid w:val="00E16B56"/>
    <w:rsid w:val="00E20E30"/>
    <w:rsid w:val="00E210D9"/>
    <w:rsid w:val="00E215F2"/>
    <w:rsid w:val="00E22611"/>
    <w:rsid w:val="00E302B9"/>
    <w:rsid w:val="00E51676"/>
    <w:rsid w:val="00E528D9"/>
    <w:rsid w:val="00E55F57"/>
    <w:rsid w:val="00E652CF"/>
    <w:rsid w:val="00E76C4C"/>
    <w:rsid w:val="00EA1596"/>
    <w:rsid w:val="00EA662B"/>
    <w:rsid w:val="00ED36C2"/>
    <w:rsid w:val="00ED7EF7"/>
    <w:rsid w:val="00EE5CA2"/>
    <w:rsid w:val="00F0042B"/>
    <w:rsid w:val="00F00920"/>
    <w:rsid w:val="00F13277"/>
    <w:rsid w:val="00F246E6"/>
    <w:rsid w:val="00F2488E"/>
    <w:rsid w:val="00F41320"/>
    <w:rsid w:val="00F47420"/>
    <w:rsid w:val="00F573FF"/>
    <w:rsid w:val="00FB331A"/>
    <w:rsid w:val="00FB56E9"/>
    <w:rsid w:val="00FC55FA"/>
    <w:rsid w:val="00FE6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3"/>
    <o:shapelayout v:ext="edit">
      <o:idmap v:ext="edit" data="1"/>
    </o:shapelayout>
  </w:shapeDefaults>
  <w:decimalSymbol w:val="."/>
  <w:listSeparator w:val=","/>
  <w14:docId w14:val="3D08F384"/>
  <w15:chartTrackingRefBased/>
  <w15:docId w15:val="{961AAF7A-6F81-4085-8A1A-7A66235EB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59"/>
    <w:rsid w:val="00D409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504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750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F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C2F48"/>
    <w:rPr>
      <w:sz w:val="24"/>
      <w:szCs w:val="24"/>
    </w:rPr>
  </w:style>
  <w:style w:type="paragraph" w:styleId="NoSpacing">
    <w:name w:val="No Spacing"/>
    <w:uiPriority w:val="1"/>
    <w:qFormat/>
    <w:rsid w:val="00CD4127"/>
    <w:rPr>
      <w:rFonts w:ascii="Calibri" w:eastAsia="Calibri" w:hAnsi="Calibri"/>
      <w:sz w:val="22"/>
      <w:szCs w:val="22"/>
    </w:rPr>
  </w:style>
  <w:style w:type="character" w:styleId="PlaceholderText">
    <w:name w:val="Placeholder Text"/>
    <w:uiPriority w:val="99"/>
    <w:semiHidden/>
    <w:rsid w:val="000A175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A2B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nise.gardner@kybaptis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b4302703-15da-4287-8650-52ca1881c0f9" xsi:nil="true"/>
    <lcf76f155ced4ddcb4097134ff3c332f xmlns="f2822e25-a14c-4839-9aa3-2232bfd377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8" ma:contentTypeDescription="Create a new document." ma:contentTypeScope="" ma:versionID="b55d8332f66e6420153ace313303303b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430b5f3edceb96fb353eb6bc8423c351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acfb649-a790-4f15-9bac-dea14736b0cd}" ma:internalName="TaxCatchAll" ma:showField="CatchAllData" ma:web="b4302703-15da-4287-8650-52ca1881c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6ec27ef-a0e4-40a2-ac92-96e98497b5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3FAC4-13AA-403F-A0C7-633B5BBBD60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4302703-15da-4287-8650-52ca1881c0f9"/>
    <ds:schemaRef ds:uri="f2822e25-a14c-4839-9aa3-2232bfd3772c"/>
  </ds:schemaRefs>
</ds:datastoreItem>
</file>

<file path=customXml/itemProps2.xml><?xml version="1.0" encoding="utf-8"?>
<ds:datastoreItem xmlns:ds="http://schemas.openxmlformats.org/officeDocument/2006/customXml" ds:itemID="{1C08C85E-A124-49C4-AE9B-895ABA540A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343133-7F5F-4A37-B7FB-DFF3873F5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907145-86C6-4E7C-9296-DFE09BC13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 Broadus Offering</vt:lpstr>
    </vt:vector>
  </TitlesOfParts>
  <Company>Kentucky Baptist Convention</Company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 Broadus Offering</dc:title>
  <dc:subject/>
  <dc:creator>joyb</dc:creator>
  <cp:keywords/>
  <dc:description/>
  <cp:lastModifiedBy>Liz Encinia</cp:lastModifiedBy>
  <cp:revision>2</cp:revision>
  <cp:lastPrinted>2018-02-02T16:54:00Z</cp:lastPrinted>
  <dcterms:created xsi:type="dcterms:W3CDTF">2022-07-20T14:56:00Z</dcterms:created>
  <dcterms:modified xsi:type="dcterms:W3CDTF">2022-07-2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